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71F" w14:textId="23E12854" w:rsidR="00617E48" w:rsidRPr="00324E28" w:rsidRDefault="00617E48" w:rsidP="00617E48">
      <w:pPr>
        <w:spacing w:after="0" w:line="240" w:lineRule="auto"/>
        <w:ind w:left="0" w:right="-58" w:firstLine="0"/>
        <w:jc w:val="left"/>
        <w:rPr>
          <w:rFonts w:ascii="Times New Roman" w:hAnsi="Times New Roman" w:cs="Times New Roman"/>
          <w:b/>
          <w:bCs/>
          <w:sz w:val="10"/>
          <w:szCs w:val="10"/>
        </w:rPr>
      </w:pPr>
      <w:r w:rsidRPr="00AA75F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44F4EEDF" wp14:editId="4ACC76AF">
            <wp:simplePos x="0" y="0"/>
            <wp:positionH relativeFrom="column">
              <wp:posOffset>-19050</wp:posOffset>
            </wp:positionH>
            <wp:positionV relativeFrom="paragraph">
              <wp:posOffset>55245</wp:posOffset>
            </wp:positionV>
            <wp:extent cx="6583680" cy="8890"/>
            <wp:effectExtent l="0" t="0" r="0" b="0"/>
            <wp:wrapNone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4E28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37C9202A" w14:textId="0FF6BFBF" w:rsidR="00350766" w:rsidRPr="00027D8A" w:rsidRDefault="00027D8A" w:rsidP="00027D8A">
      <w:pPr>
        <w:spacing w:after="0" w:line="240" w:lineRule="auto"/>
        <w:ind w:left="0" w:right="-58" w:firstLine="0"/>
        <w:jc w:val="lef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T</w:t>
      </w:r>
      <w:r w:rsidR="00105186">
        <w:rPr>
          <w:rFonts w:ascii="Times New Roman" w:hAnsi="Times New Roman" w:cs="Times New Roman"/>
          <w:b/>
          <w:bCs/>
          <w:sz w:val="26"/>
          <w:szCs w:val="26"/>
        </w:rPr>
        <w:t>ECHNICAL SKILLS</w:t>
      </w:r>
    </w:p>
    <w:tbl>
      <w:tblPr>
        <w:tblStyle w:val="TableGrid0"/>
        <w:tblpPr w:leftFromText="180" w:rightFromText="180" w:vertAnchor="text" w:horzAnchor="margin" w:tblpY="22"/>
        <w:tblW w:w="1031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44"/>
        <w:gridCol w:w="2626"/>
        <w:gridCol w:w="2898"/>
        <w:gridCol w:w="2349"/>
      </w:tblGrid>
      <w:tr w:rsidR="00C41E5F" w14:paraId="2743DD01" w14:textId="77777777" w:rsidTr="009D4035">
        <w:trPr>
          <w:trHeight w:val="365"/>
        </w:trPr>
        <w:tc>
          <w:tcPr>
            <w:tcW w:w="2444" w:type="dxa"/>
          </w:tcPr>
          <w:p w14:paraId="7A2546EA" w14:textId="77777777" w:rsidR="00C41E5F" w:rsidRPr="00FC6927" w:rsidRDefault="00C41E5F" w:rsidP="00C41E5F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bookmarkStart w:id="0" w:name="_Hlk67014302"/>
            <w:bookmarkEnd w:id="0"/>
            <w:r>
              <w:rPr>
                <w:rFonts w:ascii="Times New Roman" w:hAnsi="Times New Roman" w:cs="Times New Roman"/>
                <w:b/>
                <w:bCs/>
                <w:color w:val="auto"/>
              </w:rPr>
              <w:t>Programming Languages</w:t>
            </w:r>
          </w:p>
        </w:tc>
        <w:tc>
          <w:tcPr>
            <w:tcW w:w="2626" w:type="dxa"/>
          </w:tcPr>
          <w:p w14:paraId="031E8908" w14:textId="77777777" w:rsidR="00C41E5F" w:rsidRPr="00FC6927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Testing</w:t>
            </w:r>
          </w:p>
        </w:tc>
        <w:tc>
          <w:tcPr>
            <w:tcW w:w="2898" w:type="dxa"/>
          </w:tcPr>
          <w:p w14:paraId="457B9B7F" w14:textId="7A7B275E" w:rsidR="00C41E5F" w:rsidRPr="00FC6927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>
              <w:rPr>
                <w:rFonts w:ascii="Times New Roman" w:hAnsi="Times New Roman" w:cs="Times New Roman"/>
                <w:b/>
                <w:bCs/>
                <w:color w:val="auto"/>
              </w:rPr>
              <w:t>Tools</w:t>
            </w:r>
            <w:r w:rsidR="00E83EC3">
              <w:rPr>
                <w:rFonts w:ascii="Times New Roman" w:hAnsi="Times New Roman" w:cs="Times New Roman"/>
                <w:b/>
                <w:bCs/>
                <w:color w:val="auto"/>
              </w:rPr>
              <w:t>/Frameworks</w:t>
            </w:r>
          </w:p>
        </w:tc>
        <w:tc>
          <w:tcPr>
            <w:tcW w:w="2349" w:type="dxa"/>
          </w:tcPr>
          <w:p w14:paraId="32093BB2" w14:textId="77777777" w:rsidR="00C41E5F" w:rsidRPr="00FC6927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FC6927">
              <w:rPr>
                <w:rFonts w:ascii="Times New Roman" w:hAnsi="Times New Roman" w:cs="Times New Roman"/>
                <w:b/>
                <w:bCs/>
                <w:color w:val="auto"/>
              </w:rPr>
              <w:t>Machine Learning</w:t>
            </w:r>
          </w:p>
        </w:tc>
      </w:tr>
      <w:tr w:rsidR="00C41E5F" w14:paraId="2101ECE0" w14:textId="77777777" w:rsidTr="009D4035">
        <w:trPr>
          <w:trHeight w:val="1069"/>
        </w:trPr>
        <w:tc>
          <w:tcPr>
            <w:tcW w:w="2444" w:type="dxa"/>
          </w:tcPr>
          <w:p w14:paraId="2ABE49EA" w14:textId="0B0CE3B5" w:rsidR="00C41E5F" w:rsidRPr="00585192" w:rsidRDefault="00C41E5F" w:rsidP="005922C8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Java, Python, C,</w:t>
            </w:r>
            <w:r w:rsidR="00F163CD">
              <w:rPr>
                <w:rFonts w:ascii="Times New Roman" w:hAnsi="Times New Roman" w:cs="Times New Roman"/>
                <w:color w:val="auto"/>
                <w:szCs w:val="20"/>
              </w:rPr>
              <w:t xml:space="preserve"> C#, 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 HTML, CSS, PHP, JavaScript, jQuery</w:t>
            </w:r>
            <w:r w:rsidR="00B009F2" w:rsidRPr="00585192">
              <w:rPr>
                <w:rFonts w:ascii="Times New Roman" w:hAnsi="Times New Roman" w:cs="Times New Roman"/>
                <w:color w:val="auto"/>
                <w:szCs w:val="20"/>
              </w:rPr>
              <w:t>, SQL</w:t>
            </w:r>
            <w:r w:rsidR="00921583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, </w:t>
            </w:r>
            <w:r w:rsidR="005B319E" w:rsidRPr="00585192">
              <w:rPr>
                <w:rFonts w:ascii="Times New Roman" w:hAnsi="Times New Roman" w:cs="Times New Roman"/>
                <w:color w:val="auto"/>
                <w:szCs w:val="20"/>
              </w:rPr>
              <w:t>PostgreSQL</w:t>
            </w:r>
          </w:p>
        </w:tc>
        <w:tc>
          <w:tcPr>
            <w:tcW w:w="2626" w:type="dxa"/>
          </w:tcPr>
          <w:p w14:paraId="61265CF7" w14:textId="380AF4BD" w:rsidR="00C41E5F" w:rsidRPr="00585192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CI/CD, Test-Driven Software Development, Travis,</w:t>
            </w:r>
            <w:r w:rsidR="00A2019B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="00091B85">
              <w:rPr>
                <w:rFonts w:ascii="Times New Roman" w:hAnsi="Times New Roman" w:cs="Times New Roman"/>
                <w:color w:val="auto"/>
                <w:szCs w:val="20"/>
              </w:rPr>
              <w:t>GitHub</w:t>
            </w:r>
            <w:r w:rsidR="00A2019B">
              <w:rPr>
                <w:rFonts w:ascii="Times New Roman" w:hAnsi="Times New Roman" w:cs="Times New Roman"/>
                <w:color w:val="auto"/>
                <w:szCs w:val="20"/>
              </w:rPr>
              <w:t xml:space="preserve"> Actions,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 Unit testing, Integration Testing</w:t>
            </w:r>
          </w:p>
        </w:tc>
        <w:tc>
          <w:tcPr>
            <w:tcW w:w="2898" w:type="dxa"/>
          </w:tcPr>
          <w:p w14:paraId="17C94A19" w14:textId="60182880" w:rsidR="00C41E5F" w:rsidRPr="00585192" w:rsidRDefault="00C41E5F" w:rsidP="00C41E5F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Git, </w:t>
            </w:r>
            <w:r w:rsidR="00977161" w:rsidRPr="00585192">
              <w:rPr>
                <w:rFonts w:ascii="Times New Roman" w:hAnsi="Times New Roman" w:cs="Times New Roman"/>
                <w:color w:val="auto"/>
                <w:szCs w:val="20"/>
              </w:rPr>
              <w:t>Visual Studio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, Latex, Vagrant, Docker,</w:t>
            </w:r>
            <w:r w:rsidR="00A0526E">
              <w:rPr>
                <w:rFonts w:ascii="Times New Roman" w:hAnsi="Times New Roman" w:cs="Times New Roman"/>
                <w:color w:val="auto"/>
                <w:szCs w:val="20"/>
              </w:rPr>
              <w:t xml:space="preserve"> Apache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,</w:t>
            </w:r>
            <w:r w:rsidR="0029478B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Heroku</w:t>
            </w:r>
            <w:r w:rsidR="000F38D9" w:rsidRPr="00585192">
              <w:rPr>
                <w:rFonts w:ascii="Times New Roman" w:hAnsi="Times New Roman" w:cs="Times New Roman"/>
                <w:color w:val="auto"/>
                <w:szCs w:val="20"/>
              </w:rPr>
              <w:t>, Django</w:t>
            </w:r>
            <w:r w:rsidR="007973AA">
              <w:rPr>
                <w:rFonts w:ascii="Times New Roman" w:hAnsi="Times New Roman" w:cs="Times New Roman"/>
                <w:color w:val="auto"/>
                <w:szCs w:val="20"/>
              </w:rPr>
              <w:t xml:space="preserve"> REST</w:t>
            </w:r>
            <w:r w:rsidR="00B00952" w:rsidRPr="00585192">
              <w:rPr>
                <w:rFonts w:ascii="Times New Roman" w:hAnsi="Times New Roman" w:cs="Times New Roman"/>
                <w:color w:val="auto"/>
                <w:szCs w:val="20"/>
              </w:rPr>
              <w:t>,</w:t>
            </w:r>
            <w:r w:rsidR="00D22BCD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="00CE0A00" w:rsidRPr="00585192">
              <w:rPr>
                <w:rFonts w:ascii="Times New Roman" w:hAnsi="Times New Roman" w:cs="Times New Roman"/>
                <w:color w:val="auto"/>
                <w:szCs w:val="20"/>
              </w:rPr>
              <w:t>.N</w:t>
            </w:r>
            <w:r w:rsidR="00C020B0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ET </w:t>
            </w:r>
            <w:r w:rsidR="00CE0A00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Core, </w:t>
            </w:r>
            <w:r w:rsidR="00B00952" w:rsidRPr="00585192">
              <w:rPr>
                <w:rFonts w:ascii="Times New Roman" w:hAnsi="Times New Roman" w:cs="Times New Roman"/>
                <w:color w:val="auto"/>
                <w:szCs w:val="20"/>
              </w:rPr>
              <w:t>Bootstrap</w:t>
            </w:r>
            <w:r w:rsidR="005D3C24" w:rsidRPr="00585192">
              <w:rPr>
                <w:rFonts w:ascii="Times New Roman" w:hAnsi="Times New Roman" w:cs="Times New Roman"/>
                <w:color w:val="auto"/>
                <w:szCs w:val="20"/>
              </w:rPr>
              <w:t xml:space="preserve">, </w:t>
            </w:r>
            <w:r w:rsidR="00F25234">
              <w:rPr>
                <w:rFonts w:ascii="Times New Roman" w:hAnsi="Times New Roman" w:cs="Times New Roman"/>
                <w:color w:val="auto"/>
                <w:szCs w:val="20"/>
              </w:rPr>
              <w:t xml:space="preserve">Excel, </w:t>
            </w:r>
            <w:r w:rsidR="005D3C24" w:rsidRPr="00585192">
              <w:rPr>
                <w:rFonts w:ascii="Times New Roman" w:hAnsi="Times New Roman" w:cs="Times New Roman"/>
                <w:color w:val="auto"/>
                <w:szCs w:val="20"/>
              </w:rPr>
              <w:t>Linux, Windows</w:t>
            </w:r>
          </w:p>
        </w:tc>
        <w:tc>
          <w:tcPr>
            <w:tcW w:w="2349" w:type="dxa"/>
          </w:tcPr>
          <w:p w14:paraId="600AFFBD" w14:textId="3E043E8D" w:rsidR="00C41E5F" w:rsidRPr="00585192" w:rsidRDefault="00C41E5F" w:rsidP="00F546CC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color w:val="auto"/>
                <w:szCs w:val="20"/>
              </w:rPr>
            </w:pPr>
            <w:r w:rsidRPr="00585192">
              <w:rPr>
                <w:rFonts w:ascii="Times New Roman" w:hAnsi="Times New Roman" w:cs="Times New Roman"/>
                <w:color w:val="auto"/>
                <w:szCs w:val="20"/>
              </w:rPr>
              <w:t>TensorFlow, Keras, Scikit-learn, NLTK, NumPy, Pandas</w:t>
            </w:r>
          </w:p>
        </w:tc>
      </w:tr>
    </w:tbl>
    <w:p w14:paraId="3BA20C9E" w14:textId="77777777" w:rsidR="00A273B0" w:rsidRPr="00E936EB" w:rsidRDefault="00A273B0" w:rsidP="00E554F2">
      <w:pPr>
        <w:pStyle w:val="Heading2"/>
        <w:spacing w:before="0" w:line="240" w:lineRule="auto"/>
        <w:ind w:left="0" w:firstLine="0"/>
        <w:rPr>
          <w:rFonts w:ascii="Times New Roman" w:hAnsi="Times New Roman" w:cs="Times New Roman"/>
          <w:b/>
          <w:bCs/>
          <w:color w:val="auto"/>
          <w:sz w:val="8"/>
          <w:szCs w:val="8"/>
        </w:rPr>
      </w:pPr>
    </w:p>
    <w:p w14:paraId="78BF2CB1" w14:textId="0826C7D9" w:rsidR="004A66A2" w:rsidRPr="006736E8" w:rsidRDefault="00D55D12" w:rsidP="004A66A2">
      <w:pPr>
        <w:pStyle w:val="Heading2"/>
        <w:ind w:left="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E</w:t>
      </w:r>
      <w:r w:rsidR="00F7340E"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XPERIENCE</w:t>
      </w:r>
    </w:p>
    <w:p w14:paraId="4AADE18E" w14:textId="7BACFB7A" w:rsidR="000F59ED" w:rsidRPr="000F59ED" w:rsidRDefault="004A66A2" w:rsidP="004A66A2">
      <w:pPr>
        <w:pStyle w:val="Heading2"/>
        <w:ind w:left="0" w:firstLine="0"/>
        <w:rPr>
          <w:rFonts w:ascii="Times New Roman" w:eastAsia="Calibri" w:hAnsi="Times New Roman" w:cs="Times New Roman"/>
          <w:color w:val="auto"/>
          <w:sz w:val="22"/>
        </w:rPr>
      </w:pPr>
      <w:r w:rsidRPr="00AA75F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4384" behindDoc="0" locked="0" layoutInCell="1" allowOverlap="1" wp14:anchorId="59DB5BBC" wp14:editId="4F5B147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583680" cy="8890"/>
            <wp:effectExtent l="0" t="0" r="0" b="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649E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Research Experience for Undergraduates(REU)  </w:t>
      </w:r>
      <w:r w:rsidR="000F59E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                               </w:t>
      </w:r>
      <w:r w:rsidR="00AF27A8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</w:t>
      </w:r>
      <w:r w:rsidR="00AF27A8" w:rsidRPr="00AF27A8">
        <w:rPr>
          <w:rFonts w:ascii="Times New Roman" w:eastAsia="Calibri" w:hAnsi="Times New Roman" w:cs="Times New Roman"/>
          <w:color w:val="auto"/>
          <w:sz w:val="20"/>
          <w:szCs w:val="20"/>
        </w:rPr>
        <w:t>May 2021 – Aug. 2021</w:t>
      </w:r>
    </w:p>
    <w:p w14:paraId="6C9DBAF5" w14:textId="6F26AA4D" w:rsidR="00295487" w:rsidRPr="000F59ED" w:rsidRDefault="007F649E" w:rsidP="000F59ED">
      <w:pPr>
        <w:pStyle w:val="Heading2"/>
        <w:ind w:left="0" w:firstLine="0"/>
        <w:rPr>
          <w:rFonts w:ascii="Times New Roman" w:eastAsia="Calibri" w:hAnsi="Times New Roman" w:cs="Times New Roman"/>
          <w:color w:val="auto"/>
          <w:sz w:val="22"/>
        </w:rPr>
      </w:pPr>
      <w:r w:rsidRPr="00295DD4">
        <w:rPr>
          <w:rFonts w:ascii="Times New Roman" w:eastAsia="Calibri" w:hAnsi="Times New Roman" w:cs="Times New Roman"/>
          <w:i/>
          <w:iCs/>
          <w:color w:val="auto"/>
          <w:sz w:val="22"/>
        </w:rPr>
        <w:t>Blockchain</w:t>
      </w:r>
      <w:r w:rsidR="000F59ED" w:rsidRPr="00295DD4">
        <w:rPr>
          <w:rFonts w:ascii="Times New Roman" w:eastAsia="Calibri" w:hAnsi="Times New Roman" w:cs="Times New Roman"/>
          <w:i/>
          <w:iCs/>
          <w:color w:val="auto"/>
          <w:sz w:val="22"/>
        </w:rPr>
        <w:t xml:space="preserve"> Technology</w:t>
      </w:r>
      <w:r w:rsidR="00BE12E6">
        <w:rPr>
          <w:rFonts w:ascii="Times New Roman" w:eastAsia="Calibri" w:hAnsi="Times New Roman" w:cs="Times New Roman"/>
          <w:b/>
          <w:bCs/>
          <w:i/>
          <w:iCs/>
          <w:color w:val="auto"/>
          <w:sz w:val="22"/>
        </w:rPr>
        <w:t xml:space="preserve">, </w:t>
      </w:r>
      <w:r w:rsidR="00BE12E6" w:rsidRPr="00AC176D">
        <w:rPr>
          <w:rFonts w:ascii="Times New Roman" w:eastAsia="Calibri" w:hAnsi="Times New Roman" w:cs="Times New Roman"/>
          <w:i/>
          <w:iCs/>
          <w:color w:val="auto"/>
          <w:sz w:val="22"/>
        </w:rPr>
        <w:t>Funded by NSF</w:t>
      </w:r>
      <w:r w:rsidR="000F59ED" w:rsidRPr="00AC176D">
        <w:rPr>
          <w:rFonts w:ascii="Times New Roman" w:eastAsia="Calibri" w:hAnsi="Times New Roman" w:cs="Times New Roman"/>
          <w:color w:val="auto"/>
          <w:sz w:val="22"/>
        </w:rPr>
        <w:t xml:space="preserve"> </w:t>
      </w:r>
      <w:r w:rsidR="00AF27A8" w:rsidRPr="00AC176D">
        <w:rPr>
          <w:rFonts w:ascii="Times New Roman" w:eastAsia="Calibri" w:hAnsi="Times New Roman" w:cs="Times New Roman"/>
          <w:color w:val="auto"/>
          <w:sz w:val="22"/>
        </w:rPr>
        <w:t xml:space="preserve">                                                                    </w:t>
      </w:r>
      <w:r w:rsidR="00BE12E6" w:rsidRPr="00AC176D">
        <w:rPr>
          <w:rFonts w:ascii="Times New Roman" w:eastAsia="Calibri" w:hAnsi="Times New Roman" w:cs="Times New Roman"/>
          <w:color w:val="auto"/>
          <w:sz w:val="22"/>
        </w:rPr>
        <w:t xml:space="preserve">  </w:t>
      </w:r>
      <w:r w:rsidR="00AF27A8" w:rsidRPr="00AF27A8">
        <w:rPr>
          <w:rFonts w:ascii="Times New Roman" w:eastAsia="Calibri" w:hAnsi="Times New Roman" w:cs="Times New Roman"/>
          <w:i/>
          <w:iCs/>
          <w:color w:val="auto"/>
          <w:sz w:val="20"/>
          <w:szCs w:val="20"/>
        </w:rPr>
        <w:t>Boise State University</w:t>
      </w:r>
      <w:r w:rsidR="00FD1C78">
        <w:rPr>
          <w:rFonts w:ascii="Times New Roman" w:eastAsia="Calibri" w:hAnsi="Times New Roman" w:cs="Times New Roman"/>
          <w:i/>
          <w:iCs/>
          <w:color w:val="auto"/>
          <w:sz w:val="20"/>
          <w:szCs w:val="20"/>
        </w:rPr>
        <w:t xml:space="preserve"> - </w:t>
      </w:r>
      <w:r w:rsidR="00AF27A8" w:rsidRPr="00AF27A8">
        <w:rPr>
          <w:rFonts w:ascii="Times New Roman" w:eastAsia="Calibri" w:hAnsi="Times New Roman" w:cs="Times New Roman"/>
          <w:i/>
          <w:iCs/>
          <w:color w:val="auto"/>
          <w:sz w:val="20"/>
          <w:szCs w:val="20"/>
        </w:rPr>
        <w:t>Boise, ID</w:t>
      </w:r>
    </w:p>
    <w:p w14:paraId="7A1A2D41" w14:textId="64DAF6AD" w:rsidR="00295487" w:rsidRPr="007B32C7" w:rsidRDefault="009E6AFB" w:rsidP="00295487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ed novel </w:t>
      </w:r>
      <w:r w:rsidR="00DE0FA2">
        <w:rPr>
          <w:rFonts w:ascii="Times New Roman" w:hAnsi="Times New Roman" w:cs="Times New Roman"/>
        </w:rPr>
        <w:t>decentralized</w:t>
      </w:r>
      <w:r>
        <w:rPr>
          <w:rFonts w:ascii="Times New Roman" w:hAnsi="Times New Roman" w:cs="Times New Roman"/>
        </w:rPr>
        <w:t xml:space="preserve"> architecture for secured data access and collaboration</w:t>
      </w:r>
      <w:r w:rsidR="00DE0FA2">
        <w:rPr>
          <w:rFonts w:ascii="Times New Roman" w:hAnsi="Times New Roman" w:cs="Times New Roman"/>
        </w:rPr>
        <w:t xml:space="preserve"> with IPFS.</w:t>
      </w:r>
    </w:p>
    <w:p w14:paraId="59471850" w14:textId="0EDCF5C0" w:rsidR="00295487" w:rsidRPr="007B32C7" w:rsidRDefault="009E6AFB" w:rsidP="00295487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 w:rsidRPr="003F1608">
        <w:rPr>
          <w:rFonts w:ascii="Times New Roman" w:hAnsi="Times New Roman" w:cs="Times New Roman"/>
        </w:rPr>
        <w:t xml:space="preserve">Implemented </w:t>
      </w:r>
      <w:r>
        <w:rPr>
          <w:rFonts w:ascii="Times New Roman" w:hAnsi="Times New Roman" w:cs="Times New Roman"/>
        </w:rPr>
        <w:t>a non-</w:t>
      </w:r>
      <w:r w:rsidR="00BF5149">
        <w:rPr>
          <w:rFonts w:ascii="Times New Roman" w:hAnsi="Times New Roman" w:cs="Times New Roman"/>
        </w:rPr>
        <w:t>monetary</w:t>
      </w:r>
      <w:r>
        <w:rPr>
          <w:rFonts w:ascii="Times New Roman" w:hAnsi="Times New Roman" w:cs="Times New Roman"/>
        </w:rPr>
        <w:t xml:space="preserve"> incentive </w:t>
      </w:r>
      <w:r w:rsidR="00BF5149">
        <w:rPr>
          <w:rFonts w:ascii="Times New Roman" w:hAnsi="Times New Roman" w:cs="Times New Roman"/>
        </w:rPr>
        <w:t>quorum-based</w:t>
      </w:r>
      <w:r>
        <w:rPr>
          <w:rFonts w:ascii="Times New Roman" w:hAnsi="Times New Roman" w:cs="Times New Roman"/>
        </w:rPr>
        <w:t xml:space="preserve"> protocol</w:t>
      </w:r>
      <w:r w:rsidR="00DE0FA2">
        <w:rPr>
          <w:rFonts w:ascii="Times New Roman" w:hAnsi="Times New Roman" w:cs="Times New Roman"/>
        </w:rPr>
        <w:t xml:space="preserve"> using blockchain.</w:t>
      </w:r>
    </w:p>
    <w:p w14:paraId="0442798C" w14:textId="4A3EC6EF" w:rsidR="000A200E" w:rsidRDefault="00DE0FA2" w:rsidP="00CD0819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mulated and m</w:t>
      </w:r>
      <w:r w:rsidR="007A608B">
        <w:rPr>
          <w:rFonts w:ascii="Times New Roman" w:hAnsi="Times New Roman" w:cs="Times New Roman"/>
        </w:rPr>
        <w:t xml:space="preserve">easured scalability </w:t>
      </w:r>
      <w:r>
        <w:rPr>
          <w:rFonts w:ascii="Times New Roman" w:hAnsi="Times New Roman" w:cs="Times New Roman"/>
        </w:rPr>
        <w:t>of</w:t>
      </w:r>
      <w:r w:rsidR="007A608B">
        <w:rPr>
          <w:rFonts w:ascii="Times New Roman" w:hAnsi="Times New Roman" w:cs="Times New Roman"/>
        </w:rPr>
        <w:t xml:space="preserve"> </w:t>
      </w:r>
      <w:r w:rsidR="004351FF">
        <w:rPr>
          <w:rFonts w:ascii="Times New Roman" w:hAnsi="Times New Roman" w:cs="Times New Roman"/>
        </w:rPr>
        <w:t>5000 users on 10</w:t>
      </w:r>
      <w:r w:rsidR="002E0C2F">
        <w:rPr>
          <w:rFonts w:ascii="Times New Roman" w:hAnsi="Times New Roman" w:cs="Times New Roman"/>
        </w:rPr>
        <w:t xml:space="preserve">, </w:t>
      </w:r>
      <w:r w:rsidR="004351FF">
        <w:rPr>
          <w:rFonts w:ascii="Times New Roman" w:hAnsi="Times New Roman" w:cs="Times New Roman"/>
        </w:rPr>
        <w:t>30 and 50 transactions per block</w:t>
      </w:r>
      <w:r>
        <w:rPr>
          <w:rFonts w:ascii="Times New Roman" w:hAnsi="Times New Roman" w:cs="Times New Roman"/>
        </w:rPr>
        <w:t xml:space="preserve"> in Java. </w:t>
      </w:r>
    </w:p>
    <w:p w14:paraId="78B4B7D8" w14:textId="465EFC1F" w:rsidR="00295487" w:rsidRPr="00CD0819" w:rsidRDefault="006736E8" w:rsidP="00CD0819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chnical paper/ Publication:</w:t>
      </w:r>
      <w:r w:rsidR="005770F5">
        <w:rPr>
          <w:rFonts w:ascii="Times New Roman" w:hAnsi="Times New Roman" w:cs="Times New Roman"/>
        </w:rPr>
        <w:t xml:space="preserve"> </w:t>
      </w:r>
      <w:r w:rsidR="0017107E">
        <w:rPr>
          <w:rFonts w:ascii="Times New Roman" w:hAnsi="Times New Roman" w:cs="Times New Roman"/>
        </w:rPr>
        <w:t>"</w:t>
      </w:r>
      <w:r w:rsidR="003F1608" w:rsidRPr="00900FFF">
        <w:rPr>
          <w:rFonts w:ascii="Times New Roman" w:hAnsi="Times New Roman" w:cs="Times New Roman"/>
        </w:rPr>
        <w:t xml:space="preserve">J. S. </w:t>
      </w:r>
      <w:proofErr w:type="spellStart"/>
      <w:r w:rsidR="003F1608" w:rsidRPr="00900FFF">
        <w:rPr>
          <w:rFonts w:ascii="Times New Roman" w:hAnsi="Times New Roman" w:cs="Times New Roman"/>
        </w:rPr>
        <w:t>Gazsi</w:t>
      </w:r>
      <w:proofErr w:type="spellEnd"/>
      <w:r w:rsidR="003F1608" w:rsidRPr="00900FFF">
        <w:rPr>
          <w:rFonts w:ascii="Times New Roman" w:hAnsi="Times New Roman" w:cs="Times New Roman"/>
        </w:rPr>
        <w:t xml:space="preserve">, </w:t>
      </w:r>
      <w:r w:rsidR="003F1608" w:rsidRPr="00900FFF">
        <w:rPr>
          <w:rFonts w:ascii="Times New Roman" w:hAnsi="Times New Roman" w:cs="Times New Roman"/>
          <w:b/>
          <w:bCs/>
        </w:rPr>
        <w:t>S. Zafreen</w:t>
      </w:r>
      <w:r w:rsidR="003F1608" w:rsidRPr="00900FFF">
        <w:rPr>
          <w:rFonts w:ascii="Times New Roman" w:hAnsi="Times New Roman" w:cs="Times New Roman"/>
        </w:rPr>
        <w:t xml:space="preserve">, G. G. </w:t>
      </w:r>
      <w:proofErr w:type="spellStart"/>
      <w:r w:rsidR="003F1608" w:rsidRPr="00900FFF">
        <w:rPr>
          <w:rFonts w:ascii="Times New Roman" w:hAnsi="Times New Roman" w:cs="Times New Roman"/>
        </w:rPr>
        <w:t>Dagher</w:t>
      </w:r>
      <w:proofErr w:type="spellEnd"/>
      <w:r w:rsidR="003F1608" w:rsidRPr="00900FFF">
        <w:rPr>
          <w:rFonts w:ascii="Times New Roman" w:hAnsi="Times New Roman" w:cs="Times New Roman"/>
        </w:rPr>
        <w:t xml:space="preserve"> and M. Long, "VAULT: A Scalable Blockchain-Based Protocol for Secure Data Access and Collaboration</w:t>
      </w:r>
      <w:r w:rsidR="003F1608" w:rsidRPr="003F1608">
        <w:rPr>
          <w:rFonts w:ascii="Times New Roman" w:hAnsi="Times New Roman" w:cs="Times New Roman"/>
        </w:rPr>
        <w:t xml:space="preserve">" </w:t>
      </w:r>
      <w:r>
        <w:rPr>
          <w:rFonts w:ascii="Times New Roman" w:hAnsi="Times New Roman" w:cs="Times New Roman"/>
        </w:rPr>
        <w:t xml:space="preserve"> in </w:t>
      </w:r>
      <w:r w:rsidR="00900FFF" w:rsidRPr="00900FFF">
        <w:rPr>
          <w:rFonts w:ascii="Times New Roman" w:hAnsi="Times New Roman" w:cs="Times New Roman"/>
          <w:i/>
          <w:iCs/>
        </w:rPr>
        <w:t>2021 IEEE International Conference on Blockchai</w:t>
      </w:r>
      <w:r w:rsidR="00F92F66">
        <w:rPr>
          <w:rFonts w:ascii="Times New Roman" w:hAnsi="Times New Roman" w:cs="Times New Roman"/>
          <w:i/>
          <w:iCs/>
        </w:rPr>
        <w:t xml:space="preserve">n.  </w:t>
      </w:r>
      <w:r w:rsidR="003F1608" w:rsidRPr="003F1608">
        <w:rPr>
          <w:rFonts w:ascii="Times New Roman" w:hAnsi="Times New Roman" w:cs="Times New Roman"/>
        </w:rPr>
        <w:t>doi:10.1109/Blockchain53845.2021.00059.</w:t>
      </w:r>
    </w:p>
    <w:p w14:paraId="5A2D41E9" w14:textId="6BD43A97" w:rsidR="00440397" w:rsidRDefault="00180FE8" w:rsidP="00180FE8">
      <w:pPr>
        <w:tabs>
          <w:tab w:val="center" w:pos="3691"/>
          <w:tab w:val="center" w:pos="9232"/>
          <w:tab w:val="right" w:pos="10369"/>
        </w:tabs>
        <w:spacing w:after="40" w:line="240" w:lineRule="auto"/>
        <w:ind w:left="0" w:firstLine="0"/>
        <w:jc w:val="left"/>
        <w:rPr>
          <w:rFonts w:ascii="Times New Roman" w:eastAsia="Calibri" w:hAnsi="Times New Roman" w:cs="Times New Roman"/>
          <w:b/>
          <w:bCs/>
          <w:sz w:val="22"/>
        </w:rPr>
      </w:pPr>
      <w:r>
        <w:rPr>
          <w:rFonts w:ascii="Times New Roman" w:eastAsia="Calibri" w:hAnsi="Times New Roman" w:cs="Times New Roman"/>
          <w:b/>
          <w:bCs/>
          <w:sz w:val="22"/>
        </w:rPr>
        <w:t>Teaching</w:t>
      </w:r>
      <w:r w:rsidRPr="00AA75F4">
        <w:rPr>
          <w:rFonts w:ascii="Times New Roman" w:eastAsia="Calibri" w:hAnsi="Times New Roman" w:cs="Times New Roman"/>
          <w:b/>
          <w:bCs/>
          <w:sz w:val="22"/>
        </w:rPr>
        <w:t xml:space="preserve"> Assistant </w:t>
      </w:r>
      <w:r w:rsidR="00440397">
        <w:rPr>
          <w:rFonts w:ascii="Times New Roman" w:eastAsia="Calibri" w:hAnsi="Times New Roman" w:cs="Times New Roman"/>
          <w:b/>
          <w:bCs/>
          <w:sz w:val="22"/>
        </w:rPr>
        <w:t xml:space="preserve">                                                                                                                       </w:t>
      </w:r>
      <w:r w:rsidR="00440397" w:rsidRPr="00F64AA4">
        <w:rPr>
          <w:rFonts w:ascii="Times New Roman" w:eastAsia="Calibri" w:hAnsi="Times New Roman" w:cs="Times New Roman"/>
          <w:szCs w:val="20"/>
        </w:rPr>
        <w:t>Aug. 2018 – Dec. 2021</w:t>
      </w:r>
    </w:p>
    <w:p w14:paraId="41C19F80" w14:textId="671E6CAB" w:rsidR="00180FE8" w:rsidRPr="00AA75F4" w:rsidRDefault="00C62B34" w:rsidP="00C52765">
      <w:pPr>
        <w:tabs>
          <w:tab w:val="center" w:pos="3691"/>
          <w:tab w:val="center" w:pos="9232"/>
          <w:tab w:val="right" w:pos="10369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sz w:val="22"/>
        </w:rPr>
      </w:pPr>
      <w:r>
        <w:rPr>
          <w:rFonts w:ascii="Times New Roman" w:eastAsia="Calibri" w:hAnsi="Times New Roman" w:cs="Times New Roman"/>
          <w:i/>
          <w:iCs/>
          <w:sz w:val="22"/>
        </w:rPr>
        <w:t xml:space="preserve">Electrical and Computer Engineering                                                                            </w:t>
      </w:r>
      <w:r w:rsidR="00180FE8" w:rsidRPr="00C62B34">
        <w:rPr>
          <w:rFonts w:ascii="Times New Roman" w:eastAsia="Calibri" w:hAnsi="Times New Roman" w:cs="Times New Roman"/>
          <w:i/>
          <w:iCs/>
          <w:szCs w:val="20"/>
        </w:rPr>
        <w:t>Boise State University - Boise, ID</w:t>
      </w:r>
      <w:r w:rsidR="00180FE8" w:rsidRPr="00C62B34">
        <w:rPr>
          <w:rFonts w:ascii="Times New Roman" w:eastAsia="Calibri" w:hAnsi="Times New Roman" w:cs="Times New Roman"/>
          <w:sz w:val="22"/>
        </w:rPr>
        <w:t xml:space="preserve">         </w:t>
      </w:r>
      <w:r w:rsidR="00271D82" w:rsidRPr="00C62B34">
        <w:rPr>
          <w:rFonts w:ascii="Times New Roman" w:eastAsia="Calibri" w:hAnsi="Times New Roman" w:cs="Times New Roman"/>
          <w:sz w:val="22"/>
        </w:rPr>
        <w:t xml:space="preserve">  </w:t>
      </w:r>
    </w:p>
    <w:p w14:paraId="3C10C6B2" w14:textId="77777777" w:rsidR="00180FE8" w:rsidRPr="00AA75F4" w:rsidRDefault="00180FE8" w:rsidP="00180FE8">
      <w:p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eastAsia="Calibri" w:hAnsi="Times New Roman" w:cs="Times New Roman"/>
          <w:sz w:val="6"/>
          <w:szCs w:val="6"/>
        </w:rPr>
      </w:pPr>
    </w:p>
    <w:p w14:paraId="6AA3624B" w14:textId="653A07AA" w:rsidR="00180FE8" w:rsidRPr="007B32C7" w:rsidRDefault="00A54F53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n</w:t>
      </w:r>
      <w:r w:rsidR="00C72ABF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ed and graded lab reports </w:t>
      </w:r>
      <w:r w:rsidR="00C72ABF">
        <w:rPr>
          <w:rFonts w:ascii="Times New Roman" w:hAnsi="Times New Roman" w:cs="Times New Roman"/>
        </w:rPr>
        <w:t xml:space="preserve">for </w:t>
      </w:r>
      <w:r w:rsidR="00C474F3">
        <w:rPr>
          <w:rFonts w:ascii="Times New Roman" w:hAnsi="Times New Roman" w:cs="Times New Roman"/>
        </w:rPr>
        <w:t xml:space="preserve">a </w:t>
      </w:r>
      <w:r w:rsidR="00C72ABF">
        <w:rPr>
          <w:rFonts w:ascii="Times New Roman" w:hAnsi="Times New Roman" w:cs="Times New Roman"/>
        </w:rPr>
        <w:t xml:space="preserve">course of 300 students each semester. </w:t>
      </w:r>
    </w:p>
    <w:p w14:paraId="687329A7" w14:textId="7DA6D4ED" w:rsidR="009D4164" w:rsidRDefault="001873C5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</w:t>
      </w:r>
      <w:r w:rsidR="00D82CFD">
        <w:rPr>
          <w:rFonts w:ascii="Times New Roman" w:hAnsi="Times New Roman" w:cs="Times New Roman"/>
        </w:rPr>
        <w:t xml:space="preserve"> review</w:t>
      </w:r>
      <w:r w:rsidR="009D4164">
        <w:rPr>
          <w:rFonts w:ascii="Times New Roman" w:hAnsi="Times New Roman" w:cs="Times New Roman"/>
        </w:rPr>
        <w:t xml:space="preserve"> presentation</w:t>
      </w:r>
      <w:r>
        <w:rPr>
          <w:rFonts w:ascii="Times New Roman" w:hAnsi="Times New Roman" w:cs="Times New Roman"/>
        </w:rPr>
        <w:t>s</w:t>
      </w:r>
      <w:r w:rsidR="009D4164">
        <w:rPr>
          <w:rFonts w:ascii="Times New Roman" w:hAnsi="Times New Roman" w:cs="Times New Roman"/>
        </w:rPr>
        <w:t xml:space="preserve"> </w:t>
      </w:r>
      <w:r w:rsidR="00C72ABF">
        <w:rPr>
          <w:rFonts w:ascii="Times New Roman" w:hAnsi="Times New Roman" w:cs="Times New Roman"/>
        </w:rPr>
        <w:t xml:space="preserve">every week </w:t>
      </w:r>
      <w:r w:rsidR="009D4164">
        <w:rPr>
          <w:rFonts w:ascii="Times New Roman" w:hAnsi="Times New Roman" w:cs="Times New Roman"/>
        </w:rPr>
        <w:t>for a group of 25 teaching assistant</w:t>
      </w:r>
      <w:r w:rsidR="00C72ABF">
        <w:rPr>
          <w:rFonts w:ascii="Times New Roman" w:hAnsi="Times New Roman" w:cs="Times New Roman"/>
        </w:rPr>
        <w:t>s</w:t>
      </w:r>
      <w:r w:rsidR="009D4164">
        <w:rPr>
          <w:rFonts w:ascii="Times New Roman" w:hAnsi="Times New Roman" w:cs="Times New Roman"/>
        </w:rPr>
        <w:t>.</w:t>
      </w:r>
    </w:p>
    <w:p w14:paraId="044379B1" w14:textId="46698453" w:rsidR="00841F3F" w:rsidRPr="00841F3F" w:rsidRDefault="00841F3F" w:rsidP="00841F3F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municated with lead TA every 48 hours on grading updates to maintain consistency. </w:t>
      </w:r>
    </w:p>
    <w:p w14:paraId="62E656AF" w14:textId="32F37F03" w:rsidR="00D57A95" w:rsidRPr="007B32C7" w:rsidRDefault="00D57A95" w:rsidP="00180FE8">
      <w:pPr>
        <w:pStyle w:val="ListParagraph"/>
        <w:numPr>
          <w:ilvl w:val="0"/>
          <w:numId w:val="20"/>
        </w:numPr>
        <w:tabs>
          <w:tab w:val="center" w:pos="3691"/>
          <w:tab w:val="center" w:pos="9232"/>
          <w:tab w:val="right" w:pos="10369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intained </w:t>
      </w:r>
      <w:r w:rsidR="001873C5">
        <w:rPr>
          <w:rFonts w:ascii="Times New Roman" w:hAnsi="Times New Roman" w:cs="Times New Roman"/>
        </w:rPr>
        <w:t>a social media page of 140 followers to spread awareness on energy conservation</w:t>
      </w:r>
      <w:r w:rsidR="00177CEB">
        <w:rPr>
          <w:rFonts w:ascii="Times New Roman" w:hAnsi="Times New Roman" w:cs="Times New Roman"/>
        </w:rPr>
        <w:t>.</w:t>
      </w:r>
    </w:p>
    <w:p w14:paraId="0443A926" w14:textId="77777777" w:rsidR="00CD0819" w:rsidRPr="00E936EB" w:rsidRDefault="00CD0819" w:rsidP="00C124EE">
      <w:pPr>
        <w:pStyle w:val="ListParagraph"/>
        <w:tabs>
          <w:tab w:val="center" w:pos="3691"/>
          <w:tab w:val="center" w:pos="9232"/>
          <w:tab w:val="right" w:pos="10369"/>
        </w:tabs>
        <w:spacing w:after="0" w:line="240" w:lineRule="auto"/>
        <w:ind w:left="1440"/>
        <w:rPr>
          <w:rFonts w:ascii="Times New Roman" w:hAnsi="Times New Roman" w:cs="Times New Roman"/>
          <w:sz w:val="8"/>
          <w:szCs w:val="8"/>
        </w:rPr>
      </w:pPr>
    </w:p>
    <w:p w14:paraId="02CE510C" w14:textId="0811BBE5" w:rsidR="00A2553A" w:rsidRPr="006736E8" w:rsidRDefault="00B41434" w:rsidP="00D914BB">
      <w:pPr>
        <w:spacing w:after="75" w:line="259" w:lineRule="auto"/>
        <w:ind w:left="0" w:right="-130" w:firstLine="0"/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6736E8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435585" wp14:editId="693228C1">
                <wp:simplePos x="0" y="0"/>
                <wp:positionH relativeFrom="column">
                  <wp:posOffset>730250</wp:posOffset>
                </wp:positionH>
                <wp:positionV relativeFrom="paragraph">
                  <wp:posOffset>252095</wp:posOffset>
                </wp:positionV>
                <wp:extent cx="0" cy="158750"/>
                <wp:effectExtent l="0" t="0" r="38100" b="31750"/>
                <wp:wrapNone/>
                <wp:docPr id="305" name="Straight Connector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22DBDA" id="Straight Connector 305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5pt,19.85pt" to="57.5pt,3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" strokecolor="black [3213]" strokeweight="1pt">
                <v:stroke joinstyle="miter"/>
              </v:line>
            </w:pict>
          </mc:Fallback>
        </mc:AlternateContent>
      </w:r>
      <w:r w:rsidR="00D953E9" w:rsidRPr="006736E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792BFEF5" wp14:editId="2C17CE83">
            <wp:simplePos x="0" y="0"/>
            <wp:positionH relativeFrom="column">
              <wp:posOffset>-19050</wp:posOffset>
            </wp:positionH>
            <wp:positionV relativeFrom="paragraph">
              <wp:posOffset>175895</wp:posOffset>
            </wp:positionV>
            <wp:extent cx="6583680" cy="8890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2B39" w:rsidRPr="006736E8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F7340E" w:rsidRPr="006736E8">
        <w:rPr>
          <w:rFonts w:ascii="Times New Roman" w:hAnsi="Times New Roman" w:cs="Times New Roman"/>
          <w:b/>
          <w:bCs/>
          <w:sz w:val="24"/>
          <w:szCs w:val="24"/>
        </w:rPr>
        <w:t>ROJECTS</w:t>
      </w:r>
    </w:p>
    <w:p w14:paraId="0E08CFBC" w14:textId="2368723B" w:rsidR="00D914BB" w:rsidRPr="0096330E" w:rsidRDefault="00D914BB" w:rsidP="00D914BB">
      <w:pPr>
        <w:spacing w:after="0" w:line="240" w:lineRule="auto"/>
        <w:ind w:left="0" w:right="-130" w:firstLine="0"/>
        <w:jc w:val="left"/>
        <w:rPr>
          <w:rFonts w:ascii="Times New Roman" w:hAnsi="Times New Roman" w:cs="Times New Roman"/>
          <w:i/>
          <w:iCs/>
          <w:szCs w:val="20"/>
        </w:rPr>
      </w:pPr>
      <w:proofErr w:type="spellStart"/>
      <w:r>
        <w:rPr>
          <w:rFonts w:ascii="Times New Roman" w:hAnsi="Times New Roman" w:cs="Times New Roman"/>
          <w:b/>
          <w:bCs/>
          <w:sz w:val="22"/>
        </w:rPr>
        <w:t>Paint</w:t>
      </w:r>
      <w:r w:rsidR="00D64909">
        <w:rPr>
          <w:rFonts w:ascii="Times New Roman" w:hAnsi="Times New Roman" w:cs="Times New Roman"/>
          <w:b/>
          <w:bCs/>
          <w:sz w:val="22"/>
        </w:rPr>
        <w:t>C</w:t>
      </w:r>
      <w:r w:rsidR="00F37DD1">
        <w:rPr>
          <w:rFonts w:ascii="Times New Roman" w:hAnsi="Times New Roman" w:cs="Times New Roman"/>
          <w:b/>
          <w:bCs/>
          <w:sz w:val="22"/>
        </w:rPr>
        <w:t>ube</w:t>
      </w:r>
      <w:proofErr w:type="spellEnd"/>
      <w:r w:rsidR="0096330E">
        <w:rPr>
          <w:rFonts w:ascii="Times New Roman" w:hAnsi="Times New Roman" w:cs="Times New Roman"/>
          <w:b/>
          <w:bCs/>
          <w:sz w:val="22"/>
        </w:rPr>
        <w:t xml:space="preserve">      </w:t>
      </w:r>
      <w:r w:rsidR="0096330E">
        <w:rPr>
          <w:rFonts w:ascii="Times New Roman" w:hAnsi="Times New Roman" w:cs="Times New Roman"/>
          <w:i/>
          <w:iCs/>
          <w:szCs w:val="20"/>
        </w:rPr>
        <w:t>Django</w:t>
      </w:r>
      <w:r w:rsidR="008A75C7">
        <w:rPr>
          <w:rFonts w:ascii="Times New Roman" w:hAnsi="Times New Roman" w:cs="Times New Roman"/>
          <w:i/>
          <w:iCs/>
          <w:szCs w:val="20"/>
        </w:rPr>
        <w:t xml:space="preserve"> REST</w:t>
      </w:r>
      <w:r w:rsidR="00DB360F">
        <w:rPr>
          <w:rFonts w:ascii="Times New Roman" w:hAnsi="Times New Roman" w:cs="Times New Roman"/>
          <w:i/>
          <w:iCs/>
          <w:szCs w:val="20"/>
        </w:rPr>
        <w:t>ful API</w:t>
      </w:r>
      <w:r w:rsidR="0096330E">
        <w:rPr>
          <w:rFonts w:ascii="Times New Roman" w:hAnsi="Times New Roman" w:cs="Times New Roman"/>
          <w:i/>
          <w:iCs/>
          <w:szCs w:val="20"/>
        </w:rPr>
        <w:t>,</w:t>
      </w:r>
      <w:r w:rsidR="0049328B">
        <w:rPr>
          <w:rFonts w:ascii="Times New Roman" w:hAnsi="Times New Roman" w:cs="Times New Roman"/>
          <w:i/>
          <w:iCs/>
          <w:szCs w:val="20"/>
        </w:rPr>
        <w:t xml:space="preserve"> Docker,</w:t>
      </w:r>
      <w:r w:rsidR="0096330E">
        <w:rPr>
          <w:rFonts w:ascii="Times New Roman" w:hAnsi="Times New Roman" w:cs="Times New Roman"/>
          <w:i/>
          <w:iCs/>
          <w:szCs w:val="20"/>
        </w:rPr>
        <w:t xml:space="preserve"> </w:t>
      </w:r>
      <w:r w:rsidR="004609E8">
        <w:rPr>
          <w:rFonts w:ascii="Times New Roman" w:hAnsi="Times New Roman" w:cs="Times New Roman"/>
          <w:i/>
          <w:iCs/>
          <w:szCs w:val="20"/>
        </w:rPr>
        <w:t>PostgreSQL</w:t>
      </w:r>
      <w:r w:rsidR="00BE0503">
        <w:rPr>
          <w:rFonts w:ascii="Times New Roman" w:hAnsi="Times New Roman" w:cs="Times New Roman"/>
          <w:i/>
          <w:iCs/>
          <w:szCs w:val="20"/>
        </w:rPr>
        <w:t xml:space="preserve">, </w:t>
      </w:r>
      <w:r w:rsidR="0096330E">
        <w:rPr>
          <w:rFonts w:ascii="Times New Roman" w:hAnsi="Times New Roman" w:cs="Times New Roman"/>
          <w:i/>
          <w:iCs/>
          <w:szCs w:val="20"/>
        </w:rPr>
        <w:t>Python</w:t>
      </w:r>
      <w:r w:rsidR="006B26AC">
        <w:rPr>
          <w:rFonts w:ascii="Times New Roman" w:hAnsi="Times New Roman" w:cs="Times New Roman"/>
          <w:i/>
          <w:iCs/>
          <w:szCs w:val="20"/>
        </w:rPr>
        <w:t xml:space="preserve">                                          </w:t>
      </w:r>
      <w:r w:rsidR="0052176F">
        <w:rPr>
          <w:rFonts w:ascii="Times New Roman" w:hAnsi="Times New Roman" w:cs="Times New Roman"/>
          <w:i/>
          <w:iCs/>
          <w:szCs w:val="20"/>
        </w:rPr>
        <w:t xml:space="preserve">       </w:t>
      </w:r>
      <w:r w:rsidR="0052176F" w:rsidRPr="0052176F">
        <w:rPr>
          <w:rFonts w:ascii="Times New Roman" w:hAnsi="Times New Roman" w:cs="Times New Roman"/>
          <w:i/>
          <w:iCs/>
          <w:szCs w:val="20"/>
        </w:rPr>
        <w:t>github.com/zafs23/</w:t>
      </w:r>
      <w:proofErr w:type="spellStart"/>
      <w:r w:rsidR="0052176F" w:rsidRPr="0052176F">
        <w:rPr>
          <w:rFonts w:ascii="Times New Roman" w:hAnsi="Times New Roman" w:cs="Times New Roman"/>
          <w:i/>
          <w:iCs/>
          <w:szCs w:val="20"/>
        </w:rPr>
        <w:t>PaintCube</w:t>
      </w:r>
      <w:proofErr w:type="spellEnd"/>
    </w:p>
    <w:p w14:paraId="7E5B4E38" w14:textId="425C5ED8" w:rsidR="00295E51" w:rsidRPr="00295E51" w:rsidRDefault="00295E51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Built a backend API with Django rest framework</w:t>
      </w:r>
      <w:r w:rsidR="00B72DC1">
        <w:rPr>
          <w:rFonts w:ascii="Times New Roman" w:eastAsia="Times New Roman" w:hAnsi="Times New Roman" w:cs="Times New Roman"/>
        </w:rPr>
        <w:t xml:space="preserve"> to upload paintings.</w:t>
      </w:r>
    </w:p>
    <w:p w14:paraId="01FE23F6" w14:textId="674353EF" w:rsidR="00295E51" w:rsidRPr="00295E51" w:rsidRDefault="00E60452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Implemented </w:t>
      </w:r>
      <w:r w:rsidR="004609E8">
        <w:rPr>
          <w:rFonts w:ascii="Times New Roman" w:eastAsia="Times New Roman" w:hAnsi="Times New Roman" w:cs="Times New Roman"/>
        </w:rPr>
        <w:t>t</w:t>
      </w:r>
      <w:r w:rsidR="00295E51">
        <w:rPr>
          <w:rFonts w:ascii="Times New Roman" w:eastAsia="Times New Roman" w:hAnsi="Times New Roman" w:cs="Times New Roman"/>
        </w:rPr>
        <w:t>est</w:t>
      </w:r>
      <w:r w:rsidR="00883B29">
        <w:rPr>
          <w:rFonts w:ascii="Times New Roman" w:eastAsia="Times New Roman" w:hAnsi="Times New Roman" w:cs="Times New Roman"/>
        </w:rPr>
        <w:t>-</w:t>
      </w:r>
      <w:r>
        <w:rPr>
          <w:rFonts w:ascii="Times New Roman" w:eastAsia="Times New Roman" w:hAnsi="Times New Roman" w:cs="Times New Roman"/>
        </w:rPr>
        <w:t>d</w:t>
      </w:r>
      <w:r w:rsidR="00295E51">
        <w:rPr>
          <w:rFonts w:ascii="Times New Roman" w:eastAsia="Times New Roman" w:hAnsi="Times New Roman" w:cs="Times New Roman"/>
        </w:rPr>
        <w:t xml:space="preserve">riven </w:t>
      </w:r>
      <w:r>
        <w:rPr>
          <w:rFonts w:ascii="Times New Roman" w:eastAsia="Times New Roman" w:hAnsi="Times New Roman" w:cs="Times New Roman"/>
        </w:rPr>
        <w:t>d</w:t>
      </w:r>
      <w:r w:rsidR="00295E51">
        <w:rPr>
          <w:rFonts w:ascii="Times New Roman" w:eastAsia="Times New Roman" w:hAnsi="Times New Roman" w:cs="Times New Roman"/>
        </w:rPr>
        <w:t>evelopment</w:t>
      </w:r>
      <w:r>
        <w:rPr>
          <w:rFonts w:ascii="Times New Roman" w:eastAsia="Times New Roman" w:hAnsi="Times New Roman" w:cs="Times New Roman"/>
        </w:rPr>
        <w:t xml:space="preserve"> </w:t>
      </w:r>
      <w:r w:rsidR="00AD2C4D">
        <w:rPr>
          <w:rFonts w:ascii="Times New Roman" w:eastAsia="Times New Roman" w:hAnsi="Times New Roman" w:cs="Times New Roman"/>
        </w:rPr>
        <w:t xml:space="preserve">and automated testing </w:t>
      </w:r>
      <w:r>
        <w:rPr>
          <w:rFonts w:ascii="Times New Roman" w:eastAsia="Times New Roman" w:hAnsi="Times New Roman" w:cs="Times New Roman"/>
        </w:rPr>
        <w:t xml:space="preserve">by running </w:t>
      </w:r>
      <w:r w:rsidR="008A2D4B">
        <w:rPr>
          <w:rFonts w:ascii="Times New Roman" w:eastAsia="Times New Roman" w:hAnsi="Times New Roman" w:cs="Times New Roman"/>
        </w:rPr>
        <w:t>51-unit</w:t>
      </w:r>
      <w:r>
        <w:rPr>
          <w:rFonts w:ascii="Times New Roman" w:eastAsia="Times New Roman" w:hAnsi="Times New Roman" w:cs="Times New Roman"/>
        </w:rPr>
        <w:t xml:space="preserve"> tests.</w:t>
      </w:r>
    </w:p>
    <w:p w14:paraId="57FD4653" w14:textId="6B6B48B6" w:rsidR="00E14CE2" w:rsidRPr="00E14CE2" w:rsidRDefault="00E60452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Practiced</w:t>
      </w:r>
      <w:r w:rsidR="00E14CE2">
        <w:rPr>
          <w:rFonts w:ascii="Times New Roman" w:eastAsia="Times New Roman" w:hAnsi="Times New Roman" w:cs="Times New Roman"/>
        </w:rPr>
        <w:t xml:space="preserve"> integration </w:t>
      </w:r>
      <w:r>
        <w:rPr>
          <w:rFonts w:ascii="Times New Roman" w:eastAsia="Times New Roman" w:hAnsi="Times New Roman" w:cs="Times New Roman"/>
        </w:rPr>
        <w:t xml:space="preserve">testing </w:t>
      </w:r>
      <w:r w:rsidR="00A71216">
        <w:rPr>
          <w:rFonts w:ascii="Times New Roman" w:eastAsia="Times New Roman" w:hAnsi="Times New Roman" w:cs="Times New Roman"/>
        </w:rPr>
        <w:t xml:space="preserve">by </w:t>
      </w:r>
      <w:r w:rsidR="00E14CE2">
        <w:rPr>
          <w:rFonts w:ascii="Times New Roman" w:eastAsia="Times New Roman" w:hAnsi="Times New Roman" w:cs="Times New Roman"/>
        </w:rPr>
        <w:t>using Travis-CI</w:t>
      </w:r>
      <w:r w:rsidR="00A71216">
        <w:rPr>
          <w:rFonts w:ascii="Times New Roman" w:eastAsia="Times New Roman" w:hAnsi="Times New Roman" w:cs="Times New Roman"/>
        </w:rPr>
        <w:t xml:space="preserve"> and linting by using flake8.</w:t>
      </w:r>
    </w:p>
    <w:p w14:paraId="172C8BEF" w14:textId="20E6D5AC" w:rsidR="00B86785" w:rsidRPr="00B86785" w:rsidRDefault="00B86785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Added filtering for categories and supplies to make </w:t>
      </w:r>
      <w:r w:rsidR="008C3E17">
        <w:rPr>
          <w:rFonts w:ascii="Times New Roman" w:eastAsia="Times New Roman" w:hAnsi="Times New Roman" w:cs="Times New Roman"/>
        </w:rPr>
        <w:t>the API user</w:t>
      </w:r>
      <w:r w:rsidR="001873C5">
        <w:rPr>
          <w:rFonts w:ascii="Times New Roman" w:eastAsia="Times New Roman" w:hAnsi="Times New Roman" w:cs="Times New Roman"/>
        </w:rPr>
        <w:t>-</w:t>
      </w:r>
      <w:r w:rsidR="008C3E17">
        <w:rPr>
          <w:rFonts w:ascii="Times New Roman" w:eastAsia="Times New Roman" w:hAnsi="Times New Roman" w:cs="Times New Roman"/>
        </w:rPr>
        <w:t>friendly.</w:t>
      </w:r>
    </w:p>
    <w:p w14:paraId="70C2F8C3" w14:textId="65400B1D" w:rsidR="00A2553A" w:rsidRPr="009C5AF9" w:rsidRDefault="00E60452" w:rsidP="000719E9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>Im</w:t>
      </w:r>
      <w:r w:rsidR="007765B7">
        <w:rPr>
          <w:rFonts w:ascii="Times New Roman" w:eastAsia="Times New Roman" w:hAnsi="Times New Roman" w:cs="Times New Roman"/>
        </w:rPr>
        <w:t xml:space="preserve">plemented user authentication </w:t>
      </w:r>
      <w:r w:rsidR="001873C5">
        <w:rPr>
          <w:rFonts w:ascii="Times New Roman" w:eastAsia="Times New Roman" w:hAnsi="Times New Roman" w:cs="Times New Roman"/>
        </w:rPr>
        <w:t xml:space="preserve">and </w:t>
      </w:r>
      <w:r w:rsidR="007765B7">
        <w:rPr>
          <w:rFonts w:ascii="Times New Roman" w:eastAsia="Times New Roman" w:hAnsi="Times New Roman" w:cs="Times New Roman"/>
        </w:rPr>
        <w:t xml:space="preserve">entity endpoints and managed database in </w:t>
      </w:r>
      <w:r w:rsidR="00964526">
        <w:rPr>
          <w:rFonts w:ascii="Times New Roman" w:eastAsia="Times New Roman" w:hAnsi="Times New Roman" w:cs="Times New Roman"/>
        </w:rPr>
        <w:t>PostgreSQL</w:t>
      </w:r>
      <w:r w:rsidR="004A69F8">
        <w:rPr>
          <w:rFonts w:ascii="Times New Roman" w:eastAsia="Times New Roman" w:hAnsi="Times New Roman" w:cs="Times New Roman"/>
        </w:rPr>
        <w:t>.</w:t>
      </w:r>
    </w:p>
    <w:p w14:paraId="137AF9E9" w14:textId="2644DEEB" w:rsidR="009C5AF9" w:rsidRPr="009C5AF9" w:rsidRDefault="00B41434" w:rsidP="009C5AF9">
      <w:pPr>
        <w:tabs>
          <w:tab w:val="center" w:pos="1565"/>
          <w:tab w:val="right" w:pos="10369"/>
        </w:tabs>
        <w:spacing w:after="3" w:line="257" w:lineRule="auto"/>
        <w:ind w:left="1080" w:firstLine="0"/>
        <w:rPr>
          <w:rFonts w:ascii="Times New Roman" w:eastAsia="Times New Roman" w:hAnsi="Times New Roman" w:cs="Times New Roman"/>
          <w:b/>
          <w:bCs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22B702" wp14:editId="20CD8989">
                <wp:simplePos x="0" y="0"/>
                <wp:positionH relativeFrom="column">
                  <wp:posOffset>977900</wp:posOffset>
                </wp:positionH>
                <wp:positionV relativeFrom="paragraph">
                  <wp:posOffset>63500</wp:posOffset>
                </wp:positionV>
                <wp:extent cx="0" cy="158750"/>
                <wp:effectExtent l="0" t="0" r="38100" b="31750"/>
                <wp:wrapNone/>
                <wp:docPr id="1057" name="Straight Connector 10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010806" id="Straight Connector 1057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pt,5pt" to="77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" strokecolor="black [3213]" strokeweight="1pt">
                <v:stroke joinstyle="miter"/>
              </v:line>
            </w:pict>
          </mc:Fallback>
        </mc:AlternateContent>
      </w:r>
    </w:p>
    <w:p w14:paraId="50E20F58" w14:textId="6AE039E7" w:rsidR="00335002" w:rsidRPr="009C5AF9" w:rsidRDefault="00335002" w:rsidP="00335002">
      <w:pPr>
        <w:tabs>
          <w:tab w:val="center" w:pos="3691"/>
          <w:tab w:val="center" w:pos="9232"/>
          <w:tab w:val="right" w:pos="10368"/>
        </w:tabs>
        <w:spacing w:after="0" w:line="240" w:lineRule="auto"/>
        <w:ind w:left="0" w:firstLine="0"/>
        <w:jc w:val="left"/>
        <w:rPr>
          <w:rFonts w:ascii="Times New Roman" w:eastAsia="Calibri" w:hAnsi="Times New Roman" w:cs="Times New Roman"/>
          <w:i/>
          <w:iCs/>
          <w:szCs w:val="20"/>
        </w:rPr>
      </w:pPr>
      <w:r w:rsidRPr="00A70A97">
        <w:rPr>
          <w:rFonts w:ascii="Times New Roman" w:eastAsia="Calibri" w:hAnsi="Times New Roman" w:cs="Times New Roman"/>
          <w:b/>
          <w:bCs/>
          <w:sz w:val="22"/>
        </w:rPr>
        <w:t xml:space="preserve">Bioinformatics </w:t>
      </w:r>
      <w:r w:rsidR="00FD6CC7">
        <w:rPr>
          <w:rFonts w:ascii="Times New Roman" w:eastAsia="Calibri" w:hAnsi="Times New Roman" w:cs="Times New Roman"/>
          <w:b/>
          <w:bCs/>
          <w:sz w:val="22"/>
        </w:rPr>
        <w:t xml:space="preserve"> </w:t>
      </w:r>
      <w:r w:rsidR="009C5AF9">
        <w:rPr>
          <w:rFonts w:ascii="Times New Roman" w:eastAsia="Calibri" w:hAnsi="Times New Roman" w:cs="Times New Roman"/>
          <w:b/>
          <w:bCs/>
          <w:sz w:val="22"/>
        </w:rPr>
        <w:t xml:space="preserve">    </w:t>
      </w:r>
      <w:r w:rsidR="009C5AF9" w:rsidRPr="009C5AF9">
        <w:rPr>
          <w:rFonts w:ascii="Times New Roman" w:eastAsia="Calibri" w:hAnsi="Times New Roman" w:cs="Times New Roman"/>
          <w:i/>
          <w:iCs/>
          <w:szCs w:val="20"/>
        </w:rPr>
        <w:t>OOP,</w:t>
      </w:r>
      <w:r w:rsidR="009C5AF9">
        <w:rPr>
          <w:rFonts w:ascii="Times New Roman" w:eastAsia="Calibri" w:hAnsi="Times New Roman" w:cs="Times New Roman"/>
          <w:b/>
          <w:bCs/>
          <w:sz w:val="22"/>
        </w:rPr>
        <w:t xml:space="preserve"> </w:t>
      </w:r>
      <w:r w:rsidR="009C5AF9">
        <w:rPr>
          <w:rFonts w:ascii="Times New Roman" w:eastAsia="Calibri" w:hAnsi="Times New Roman" w:cs="Times New Roman"/>
          <w:i/>
          <w:iCs/>
          <w:szCs w:val="20"/>
        </w:rPr>
        <w:t>Java</w:t>
      </w:r>
      <w:r w:rsidR="00D81421">
        <w:rPr>
          <w:rFonts w:ascii="Times New Roman" w:eastAsia="Calibri" w:hAnsi="Times New Roman" w:cs="Times New Roman"/>
          <w:i/>
          <w:iCs/>
          <w:szCs w:val="20"/>
        </w:rPr>
        <w:t xml:space="preserve">                                                                                                  </w:t>
      </w:r>
      <w:r w:rsidR="00D81421" w:rsidRPr="006B26AC">
        <w:rPr>
          <w:rFonts w:ascii="Times New Roman" w:hAnsi="Times New Roman" w:cs="Times New Roman"/>
          <w:i/>
          <w:iCs/>
          <w:szCs w:val="20"/>
        </w:rPr>
        <w:t>github.com/zafs23/Bioinformatic</w:t>
      </w:r>
      <w:r w:rsidR="00D81421">
        <w:rPr>
          <w:rFonts w:ascii="Times New Roman" w:hAnsi="Times New Roman" w:cs="Times New Roman"/>
          <w:i/>
          <w:iCs/>
          <w:szCs w:val="20"/>
        </w:rPr>
        <w:t>s</w:t>
      </w:r>
    </w:p>
    <w:p w14:paraId="03E70F7D" w14:textId="0EE600E1" w:rsidR="00F7340E" w:rsidRDefault="001F01A7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pped</w:t>
      </w:r>
      <w:r w:rsidR="00E9634B">
        <w:rPr>
          <w:rFonts w:ascii="Times New Roman" w:eastAsia="Times New Roman" w:hAnsi="Times New Roman" w:cs="Times New Roman"/>
        </w:rPr>
        <w:t xml:space="preserve"> </w:t>
      </w:r>
      <w:r w:rsidR="00AF06A8">
        <w:rPr>
          <w:rFonts w:ascii="Times New Roman" w:eastAsia="Times New Roman" w:hAnsi="Times New Roman" w:cs="Times New Roman"/>
        </w:rPr>
        <w:t>DNA</w:t>
      </w:r>
      <w:r>
        <w:rPr>
          <w:rFonts w:ascii="Times New Roman" w:eastAsia="Times New Roman" w:hAnsi="Times New Roman" w:cs="Times New Roman"/>
        </w:rPr>
        <w:t xml:space="preserve"> sequence length of </w:t>
      </w:r>
      <w:r w:rsidR="00E9634B">
        <w:rPr>
          <w:rFonts w:ascii="Times New Roman" w:eastAsia="Times New Roman" w:hAnsi="Times New Roman" w:cs="Times New Roman"/>
        </w:rPr>
        <w:t>34821</w:t>
      </w:r>
      <w:r w:rsidR="00E9634B" w:rsidRPr="00E9634B">
        <w:rPr>
          <w:rFonts w:ascii="Times New Roman" w:eastAsia="Times New Roman" w:hAnsi="Times New Roman" w:cs="Times New Roman"/>
          <w:b/>
          <w:bCs/>
        </w:rPr>
        <w:t>+</w:t>
      </w:r>
      <w:r w:rsidR="00E9634B">
        <w:rPr>
          <w:rFonts w:ascii="Times New Roman" w:eastAsia="Times New Roman" w:hAnsi="Times New Roman" w:cs="Times New Roman"/>
        </w:rPr>
        <w:t xml:space="preserve"> base pair using </w:t>
      </w:r>
      <w:r w:rsidR="00335002" w:rsidRPr="00A70A97">
        <w:rPr>
          <w:rFonts w:ascii="Times New Roman" w:eastAsia="Times New Roman" w:hAnsi="Times New Roman" w:cs="Times New Roman"/>
        </w:rPr>
        <w:t>BTree</w:t>
      </w:r>
      <w:r w:rsidR="00E9634B">
        <w:rPr>
          <w:rFonts w:ascii="Times New Roman" w:eastAsia="Times New Roman" w:hAnsi="Times New Roman" w:cs="Times New Roman"/>
        </w:rPr>
        <w:t>.</w:t>
      </w:r>
    </w:p>
    <w:p w14:paraId="28BC6034" w14:textId="13BAA2D5" w:rsidR="001F01A7" w:rsidRDefault="00FB51E5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arched the BTree to find the freque</w:t>
      </w:r>
      <w:r w:rsidR="001873C5">
        <w:rPr>
          <w:rFonts w:ascii="Times New Roman" w:eastAsia="Times New Roman" w:hAnsi="Times New Roman" w:cs="Times New Roman"/>
        </w:rPr>
        <w:t>nci</w:t>
      </w:r>
      <w:r>
        <w:rPr>
          <w:rFonts w:ascii="Times New Roman" w:eastAsia="Times New Roman" w:hAnsi="Times New Roman" w:cs="Times New Roman"/>
        </w:rPr>
        <w:t>es of different length</w:t>
      </w:r>
      <w:r w:rsidR="001873C5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 xml:space="preserve"> of patterns using the BTree.</w:t>
      </w:r>
    </w:p>
    <w:p w14:paraId="6A5C1776" w14:textId="578B1B4A" w:rsidR="00AA528B" w:rsidRDefault="00AA528B" w:rsidP="00A2553A">
      <w:pPr>
        <w:pStyle w:val="ListParagraph"/>
        <w:numPr>
          <w:ilvl w:val="0"/>
          <w:numId w:val="25"/>
        </w:numPr>
        <w:tabs>
          <w:tab w:val="center" w:pos="1565"/>
          <w:tab w:val="right" w:pos="10369"/>
        </w:tabs>
        <w:spacing w:after="3" w:line="257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mplemented cache to </w:t>
      </w:r>
      <w:r w:rsidR="00E90830">
        <w:rPr>
          <w:rFonts w:ascii="Times New Roman" w:eastAsia="Times New Roman" w:hAnsi="Times New Roman" w:cs="Times New Roman"/>
        </w:rPr>
        <w:t xml:space="preserve">reduce memory usage by </w:t>
      </w:r>
      <w:r w:rsidR="004C6282">
        <w:rPr>
          <w:rFonts w:ascii="Times New Roman" w:eastAsia="Times New Roman" w:hAnsi="Times New Roman" w:cs="Times New Roman"/>
        </w:rPr>
        <w:t>73%.</w:t>
      </w:r>
    </w:p>
    <w:p w14:paraId="2376F770" w14:textId="0EA2D860" w:rsidR="00BC75A1" w:rsidRPr="00BC75A1" w:rsidRDefault="00BC75A1" w:rsidP="00BC75A1">
      <w:pPr>
        <w:pStyle w:val="ListParagraph"/>
        <w:tabs>
          <w:tab w:val="center" w:pos="1565"/>
          <w:tab w:val="right" w:pos="10369"/>
        </w:tabs>
        <w:spacing w:after="3" w:line="257" w:lineRule="auto"/>
        <w:ind w:left="1440"/>
        <w:rPr>
          <w:rFonts w:ascii="Times New Roman" w:eastAsia="Times New Roman" w:hAnsi="Times New Roman" w:cs="Times New Roman"/>
          <w:sz w:val="10"/>
          <w:szCs w:val="1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D78EE8B" wp14:editId="55426F0D">
                <wp:simplePos x="0" y="0"/>
                <wp:positionH relativeFrom="column">
                  <wp:posOffset>1143000</wp:posOffset>
                </wp:positionH>
                <wp:positionV relativeFrom="paragraph">
                  <wp:posOffset>83185</wp:posOffset>
                </wp:positionV>
                <wp:extent cx="0" cy="158750"/>
                <wp:effectExtent l="0" t="0" r="38100" b="31750"/>
                <wp:wrapNone/>
                <wp:docPr id="1058" name="Straight Connector 10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C715CC" id="Straight Connector 105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pt,6.55pt" to="90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" strokecolor="black [3213]" strokeweight="1pt">
                <v:stroke joinstyle="miter"/>
              </v:line>
            </w:pict>
          </mc:Fallback>
        </mc:AlternateContent>
      </w:r>
    </w:p>
    <w:p w14:paraId="53070F68" w14:textId="56EBC7D8" w:rsidR="000F6562" w:rsidRPr="00CC3CB8" w:rsidRDefault="00CB6A90" w:rsidP="000F6562">
      <w:pPr>
        <w:tabs>
          <w:tab w:val="center" w:pos="1565"/>
          <w:tab w:val="right" w:pos="10369"/>
        </w:tabs>
        <w:spacing w:after="3" w:line="257" w:lineRule="auto"/>
        <w:ind w:left="0" w:firstLine="0"/>
        <w:rPr>
          <w:rFonts w:ascii="Times New Roman" w:eastAsia="Times New Roman" w:hAnsi="Times New Roman" w:cs="Times New Roman"/>
          <w:i/>
          <w:iCs/>
          <w:szCs w:val="20"/>
        </w:rPr>
      </w:pPr>
      <w:r>
        <w:rPr>
          <w:rFonts w:ascii="Times New Roman" w:eastAsia="Times New Roman" w:hAnsi="Times New Roman" w:cs="Times New Roman"/>
          <w:b/>
          <w:bCs/>
          <w:sz w:val="22"/>
        </w:rPr>
        <w:t>DB Shell Grading</w:t>
      </w:r>
      <w:r w:rsidR="00080122">
        <w:rPr>
          <w:rFonts w:ascii="Times New Roman" w:eastAsia="Times New Roman" w:hAnsi="Times New Roman" w:cs="Times New Roman"/>
          <w:b/>
          <w:bCs/>
          <w:sz w:val="22"/>
        </w:rPr>
        <w:t xml:space="preserve">   </w:t>
      </w:r>
      <w:r w:rsidR="00CC3CB8">
        <w:rPr>
          <w:rFonts w:ascii="Times New Roman" w:eastAsia="Times New Roman" w:hAnsi="Times New Roman" w:cs="Times New Roman"/>
          <w:szCs w:val="20"/>
        </w:rPr>
        <w:t xml:space="preserve">   </w:t>
      </w:r>
      <w:r w:rsidR="00080122" w:rsidRPr="00080122">
        <w:rPr>
          <w:rFonts w:ascii="Times New Roman" w:eastAsia="Times New Roman" w:hAnsi="Times New Roman" w:cs="Times New Roman"/>
          <w:i/>
          <w:iCs/>
          <w:szCs w:val="20"/>
        </w:rPr>
        <w:t>SQL,</w:t>
      </w:r>
      <w:r w:rsidR="00080122">
        <w:rPr>
          <w:rFonts w:ascii="Times New Roman" w:eastAsia="Times New Roman" w:hAnsi="Times New Roman" w:cs="Times New Roman"/>
          <w:szCs w:val="20"/>
        </w:rPr>
        <w:t xml:space="preserve"> </w:t>
      </w:r>
      <w:r w:rsidR="00EC4AC1" w:rsidRPr="00EC4AC1">
        <w:rPr>
          <w:rFonts w:ascii="Times New Roman" w:eastAsia="Times New Roman" w:hAnsi="Times New Roman" w:cs="Times New Roman"/>
          <w:i/>
          <w:iCs/>
          <w:szCs w:val="20"/>
        </w:rPr>
        <w:t>Java</w:t>
      </w:r>
      <w:r w:rsidR="00CC3CB8" w:rsidRPr="00EC4AC1">
        <w:rPr>
          <w:rFonts w:ascii="Times New Roman" w:eastAsia="Times New Roman" w:hAnsi="Times New Roman" w:cs="Times New Roman"/>
          <w:i/>
          <w:iCs/>
          <w:szCs w:val="20"/>
        </w:rPr>
        <w:t xml:space="preserve">  </w:t>
      </w:r>
      <w:r w:rsidR="00CC3CB8">
        <w:rPr>
          <w:rFonts w:ascii="Times New Roman" w:eastAsia="Times New Roman" w:hAnsi="Times New Roman" w:cs="Times New Roman"/>
          <w:szCs w:val="20"/>
        </w:rPr>
        <w:t xml:space="preserve">         </w:t>
      </w:r>
      <w:r w:rsidR="00CC3CB8" w:rsidRPr="00EC4AC1">
        <w:rPr>
          <w:rFonts w:ascii="Times New Roman" w:eastAsia="Times New Roman" w:hAnsi="Times New Roman" w:cs="Times New Roman"/>
          <w:i/>
          <w:iCs/>
          <w:szCs w:val="20"/>
        </w:rPr>
        <w:t xml:space="preserve">                     </w:t>
      </w:r>
      <w:r w:rsidR="00CC3CB8">
        <w:rPr>
          <w:rFonts w:ascii="Times New Roman" w:eastAsia="Times New Roman" w:hAnsi="Times New Roman" w:cs="Times New Roman"/>
          <w:i/>
          <w:iCs/>
          <w:szCs w:val="20"/>
        </w:rPr>
        <w:t xml:space="preserve">                     </w:t>
      </w:r>
      <w:r w:rsidR="00EC4AC1">
        <w:rPr>
          <w:rFonts w:ascii="Times New Roman" w:eastAsia="Times New Roman" w:hAnsi="Times New Roman" w:cs="Times New Roman"/>
          <w:i/>
          <w:iCs/>
          <w:szCs w:val="20"/>
        </w:rPr>
        <w:t xml:space="preserve">                                            </w:t>
      </w:r>
      <w:r w:rsidR="00CC3CB8">
        <w:rPr>
          <w:rFonts w:ascii="Times New Roman" w:eastAsia="Times New Roman" w:hAnsi="Times New Roman" w:cs="Times New Roman"/>
          <w:i/>
          <w:iCs/>
          <w:szCs w:val="20"/>
        </w:rPr>
        <w:t xml:space="preserve"> </w:t>
      </w:r>
      <w:r w:rsidR="00665C37" w:rsidRPr="00665C37">
        <w:rPr>
          <w:rFonts w:ascii="Times New Roman" w:eastAsia="Times New Roman" w:hAnsi="Times New Roman" w:cs="Times New Roman"/>
          <w:i/>
          <w:iCs/>
          <w:szCs w:val="20"/>
        </w:rPr>
        <w:t>github.com/zafs23/</w:t>
      </w:r>
      <w:proofErr w:type="spellStart"/>
      <w:r w:rsidR="00665C37" w:rsidRPr="00665C37">
        <w:rPr>
          <w:rFonts w:ascii="Times New Roman" w:eastAsia="Times New Roman" w:hAnsi="Times New Roman" w:cs="Times New Roman"/>
          <w:i/>
          <w:iCs/>
          <w:szCs w:val="20"/>
        </w:rPr>
        <w:t>DB_Shell_Gradin</w:t>
      </w:r>
      <w:r w:rsidR="00665C37">
        <w:rPr>
          <w:rFonts w:ascii="Times New Roman" w:eastAsia="Times New Roman" w:hAnsi="Times New Roman" w:cs="Times New Roman"/>
          <w:i/>
          <w:iCs/>
          <w:szCs w:val="20"/>
        </w:rPr>
        <w:t>g</w:t>
      </w:r>
      <w:proofErr w:type="spellEnd"/>
    </w:p>
    <w:p w14:paraId="50E6EA31" w14:textId="78BD3F84" w:rsidR="000F6562" w:rsidRPr="004B4EB8" w:rsidRDefault="000F6562" w:rsidP="000F6562">
      <w:pPr>
        <w:pStyle w:val="ListParagraph"/>
        <w:numPr>
          <w:ilvl w:val="0"/>
          <w:numId w:val="28"/>
        </w:numPr>
        <w:tabs>
          <w:tab w:val="center" w:pos="1565"/>
          <w:tab w:val="right" w:pos="10350"/>
        </w:tabs>
        <w:spacing w:after="3" w:line="257" w:lineRule="auto"/>
        <w:ind w:left="1440"/>
        <w:rPr>
          <w:rFonts w:ascii="Times New Roman" w:eastAsia="Times New Roman" w:hAnsi="Times New Roman" w:cs="Times New Roman"/>
          <w:b/>
          <w:bCs/>
        </w:rPr>
      </w:pPr>
      <w:r w:rsidRPr="00A70A97">
        <w:rPr>
          <w:rFonts w:ascii="Times New Roman" w:eastAsia="Times New Roman" w:hAnsi="Times New Roman" w:cs="Times New Roman"/>
        </w:rPr>
        <w:t xml:space="preserve">Designed </w:t>
      </w:r>
      <w:r w:rsidR="004B4EB8">
        <w:rPr>
          <w:rFonts w:ascii="Times New Roman" w:eastAsia="Times New Roman" w:hAnsi="Times New Roman" w:cs="Times New Roman"/>
        </w:rPr>
        <w:t>database schema and E-R model.</w:t>
      </w:r>
    </w:p>
    <w:p w14:paraId="0F3A90B6" w14:textId="7A05922D" w:rsidR="004B4EB8" w:rsidRPr="00A70A97" w:rsidRDefault="007E0BD6" w:rsidP="000F6562">
      <w:pPr>
        <w:pStyle w:val="ListParagraph"/>
        <w:numPr>
          <w:ilvl w:val="0"/>
          <w:numId w:val="28"/>
        </w:numPr>
        <w:tabs>
          <w:tab w:val="center" w:pos="1565"/>
          <w:tab w:val="right" w:pos="10350"/>
        </w:tabs>
        <w:spacing w:after="3" w:line="257" w:lineRule="auto"/>
        <w:ind w:left="1440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Wrote 16 queries </w:t>
      </w:r>
      <w:r w:rsidR="002A5AC8">
        <w:rPr>
          <w:rFonts w:ascii="Times New Roman" w:eastAsia="Times New Roman" w:hAnsi="Times New Roman" w:cs="Times New Roman"/>
        </w:rPr>
        <w:t xml:space="preserve">and prepared statements to implement </w:t>
      </w:r>
      <w:r w:rsidR="001873C5">
        <w:rPr>
          <w:rFonts w:ascii="Times New Roman" w:eastAsia="Times New Roman" w:hAnsi="Times New Roman" w:cs="Times New Roman"/>
        </w:rPr>
        <w:t xml:space="preserve">the </w:t>
      </w:r>
      <w:r w:rsidR="002A5AC8">
        <w:rPr>
          <w:rFonts w:ascii="Times New Roman" w:eastAsia="Times New Roman" w:hAnsi="Times New Roman" w:cs="Times New Roman"/>
        </w:rPr>
        <w:t xml:space="preserve">grading system of a class. </w:t>
      </w:r>
    </w:p>
    <w:p w14:paraId="028C14D0" w14:textId="77777777" w:rsidR="000F6562" w:rsidRPr="00E936EB" w:rsidRDefault="000F6562" w:rsidP="00B40CA3">
      <w:pPr>
        <w:tabs>
          <w:tab w:val="center" w:pos="1565"/>
          <w:tab w:val="right" w:pos="10369"/>
        </w:tabs>
        <w:spacing w:after="0" w:line="240" w:lineRule="auto"/>
        <w:ind w:left="0" w:firstLine="0"/>
        <w:rPr>
          <w:rFonts w:ascii="Times New Roman" w:eastAsia="Times New Roman" w:hAnsi="Times New Roman" w:cs="Times New Roman"/>
          <w:b/>
          <w:bCs/>
          <w:sz w:val="8"/>
          <w:szCs w:val="8"/>
        </w:rPr>
      </w:pPr>
    </w:p>
    <w:p w14:paraId="03E53A2E" w14:textId="0A6F6460" w:rsidR="00017E16" w:rsidRPr="006736E8" w:rsidRDefault="00992B39" w:rsidP="00017E16">
      <w:pPr>
        <w:pStyle w:val="Heading2"/>
        <w:ind w:left="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E</w:t>
      </w:r>
      <w:r w:rsidR="00865E88"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DUCATION</w:t>
      </w:r>
    </w:p>
    <w:p w14:paraId="7F0143F1" w14:textId="167A0D45" w:rsidR="0065239A" w:rsidRDefault="00017E16" w:rsidP="00017E16">
      <w:pPr>
        <w:pStyle w:val="Heading2"/>
        <w:ind w:left="0" w:firstLine="0"/>
        <w:rPr>
          <w:rFonts w:ascii="Times New Roman" w:eastAsia="Calibri" w:hAnsi="Times New Roman" w:cs="Times New Roman"/>
          <w:sz w:val="22"/>
        </w:rPr>
      </w:pPr>
      <w:r w:rsidRPr="00AA75F4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8480" behindDoc="0" locked="0" layoutInCell="1" allowOverlap="1" wp14:anchorId="6E159994" wp14:editId="514CE9F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583680" cy="8890"/>
            <wp:effectExtent l="0" t="0" r="0" b="0"/>
            <wp:wrapNone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rFonts w:ascii="Times New Roman" w:hAnsi="Times New Roman" w:cs="Times New Roman"/>
          <w:b/>
          <w:bCs/>
          <w:color w:val="auto"/>
          <w:sz w:val="2"/>
          <w:szCs w:val="2"/>
        </w:rPr>
        <w:t>f</w:t>
      </w:r>
      <w:r w:rsidR="001F7B9D" w:rsidRPr="00AA75F4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B</w:t>
      </w:r>
      <w:r w:rsidR="005A5305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.</w:t>
      </w:r>
      <w:r w:rsidR="001F7B9D" w:rsidRPr="00AA75F4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S</w:t>
      </w:r>
      <w:proofErr w:type="spellEnd"/>
      <w:r w:rsidR="005A5305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.</w:t>
      </w:r>
      <w:r w:rsidR="001F7B9D" w:rsidRPr="00AA75F4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 xml:space="preserve"> in </w:t>
      </w:r>
      <w:r w:rsidR="00956381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Computer Science</w:t>
      </w:r>
      <w:r w:rsidR="0034601F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,</w:t>
      </w:r>
      <w:r w:rsidR="008B7D1D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 xml:space="preserve">  </w:t>
      </w:r>
      <w:r w:rsidR="00A33E9D">
        <w:rPr>
          <w:rFonts w:ascii="Times New Roman" w:eastAsia="Times New Roman" w:hAnsi="Times New Roman" w:cs="Times New Roman"/>
          <w:b/>
          <w:bCs/>
          <w:color w:val="000000" w:themeColor="text1"/>
          <w:sz w:val="22"/>
        </w:rPr>
        <w:t>3.88</w:t>
      </w:r>
      <w:r w:rsidR="008B7D1D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>/4.00</w:t>
      </w:r>
      <w:r w:rsidR="001F7B9D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                               </w:t>
      </w:r>
      <w:r w:rsidR="0065239A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</w:t>
      </w:r>
      <w:r w:rsidR="008C2421" w:rsidRPr="008B7D1D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                  </w:t>
      </w:r>
      <w:r w:rsidR="00826D8C">
        <w:rPr>
          <w:rFonts w:ascii="Times New Roman" w:eastAsia="Calibri" w:hAnsi="Times New Roman" w:cs="Times New Roman"/>
          <w:b/>
          <w:bCs/>
          <w:color w:val="auto"/>
          <w:sz w:val="22"/>
        </w:rPr>
        <w:t xml:space="preserve">     </w:t>
      </w:r>
      <w:r w:rsidR="008C242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Aug.</w:t>
      </w:r>
      <w:r w:rsidR="00A27CF0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</w:t>
      </w:r>
      <w:r w:rsidR="008C242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2018 </w:t>
      </w:r>
      <w:r w:rsidR="00CA6C3C" w:rsidRPr="00AF27A8">
        <w:rPr>
          <w:rFonts w:ascii="Times New Roman" w:eastAsia="Calibri" w:hAnsi="Times New Roman" w:cs="Times New Roman"/>
          <w:color w:val="auto"/>
          <w:sz w:val="20"/>
          <w:szCs w:val="20"/>
        </w:rPr>
        <w:t>–</w:t>
      </w:r>
      <w:r w:rsidR="008C242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</w:t>
      </w:r>
      <w:r w:rsidR="00AA52F0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Dec</w:t>
      </w:r>
      <w:r w:rsidR="00872A3B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.</w:t>
      </w:r>
      <w:r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</w:t>
      </w:r>
      <w:r w:rsidR="001F7B9D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20</w:t>
      </w:r>
      <w:r w:rsidR="00956381" w:rsidRPr="008C2421">
        <w:rPr>
          <w:rFonts w:ascii="Times New Roman" w:eastAsia="Calibri" w:hAnsi="Times New Roman" w:cs="Times New Roman"/>
          <w:color w:val="auto"/>
          <w:sz w:val="20"/>
          <w:szCs w:val="20"/>
        </w:rPr>
        <w:t>21</w:t>
      </w:r>
      <w:r w:rsidR="00FB14D2" w:rsidRPr="008068B0">
        <w:rPr>
          <w:rFonts w:ascii="Times New Roman" w:eastAsia="Calibri" w:hAnsi="Times New Roman" w:cs="Times New Roman"/>
          <w:color w:val="auto"/>
          <w:sz w:val="22"/>
        </w:rPr>
        <w:t xml:space="preserve"> </w:t>
      </w:r>
    </w:p>
    <w:p w14:paraId="4A4A1A07" w14:textId="2827C253" w:rsidR="00DD7E61" w:rsidRPr="004F27BE" w:rsidRDefault="00956381" w:rsidP="00DD7E61">
      <w:pPr>
        <w:pStyle w:val="Heading2"/>
        <w:ind w:left="0" w:firstLine="0"/>
        <w:rPr>
          <w:rFonts w:ascii="Times New Roman" w:hAnsi="Times New Roman" w:cs="Times New Roman"/>
          <w:b/>
          <w:bCs/>
          <w:i/>
          <w:color w:val="auto"/>
          <w:sz w:val="20"/>
          <w:szCs w:val="20"/>
        </w:rPr>
      </w:pPr>
      <w:r w:rsidRPr="004F27BE">
        <w:rPr>
          <w:rFonts w:ascii="Times New Roman" w:hAnsi="Times New Roman" w:cs="Times New Roman"/>
          <w:i/>
          <w:color w:val="auto"/>
          <w:sz w:val="20"/>
          <w:szCs w:val="20"/>
        </w:rPr>
        <w:t>Boise State University, Boise ID</w:t>
      </w:r>
    </w:p>
    <w:p w14:paraId="07316A9C" w14:textId="18EE9060" w:rsidR="00CD0819" w:rsidRPr="00E936EB" w:rsidRDefault="00CD0819" w:rsidP="00CD0819">
      <w:pPr>
        <w:rPr>
          <w:sz w:val="8"/>
          <w:szCs w:val="8"/>
        </w:rPr>
      </w:pPr>
    </w:p>
    <w:p w14:paraId="0631381A" w14:textId="2E394CA8" w:rsidR="003D6486" w:rsidRPr="006736E8" w:rsidRDefault="00017848" w:rsidP="003D6486">
      <w:pPr>
        <w:pStyle w:val="Heading2"/>
        <w:spacing w:line="240" w:lineRule="auto"/>
        <w:ind w:left="0" w:firstLin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736E8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6B58260C" wp14:editId="1946B6D8">
            <wp:simplePos x="0" y="0"/>
            <wp:positionH relativeFrom="column">
              <wp:posOffset>-82550</wp:posOffset>
            </wp:positionH>
            <wp:positionV relativeFrom="paragraph">
              <wp:posOffset>227330</wp:posOffset>
            </wp:positionV>
            <wp:extent cx="6583680" cy="8890"/>
            <wp:effectExtent l="0" t="0" r="0" b="0"/>
            <wp:wrapNone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 30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8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1608" w:rsidRPr="006736E8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  <w:r w:rsidR="00105186">
        <w:rPr>
          <w:rFonts w:ascii="Times New Roman" w:hAnsi="Times New Roman" w:cs="Times New Roman"/>
          <w:b/>
          <w:bCs/>
          <w:color w:val="auto"/>
          <w:sz w:val="24"/>
          <w:szCs w:val="24"/>
        </w:rPr>
        <w:t>KILLS</w:t>
      </w:r>
    </w:p>
    <w:p w14:paraId="06F85E5E" w14:textId="57A6A236" w:rsidR="003F1608" w:rsidRPr="00E80DC0" w:rsidRDefault="009209BF" w:rsidP="006736E8">
      <w:pPr>
        <w:pStyle w:val="Heading2"/>
        <w:spacing w:line="240" w:lineRule="auto"/>
        <w:ind w:left="0" w:firstLine="0"/>
        <w:rPr>
          <w:sz w:val="20"/>
          <w:szCs w:val="20"/>
        </w:rPr>
      </w:pPr>
      <w:r w:rsidRPr="00E80DC0">
        <w:rPr>
          <w:rFonts w:ascii="Times New Roman" w:hAnsi="Times New Roman" w:cs="Times New Roman"/>
          <w:color w:val="auto"/>
          <w:sz w:val="20"/>
          <w:szCs w:val="20"/>
        </w:rPr>
        <w:t xml:space="preserve">Natural Language Processing, </w:t>
      </w:r>
      <w:r w:rsidR="00E9657D" w:rsidRPr="00E80DC0">
        <w:rPr>
          <w:rFonts w:ascii="Times New Roman" w:hAnsi="Times New Roman" w:cs="Times New Roman"/>
          <w:color w:val="auto"/>
          <w:sz w:val="20"/>
          <w:szCs w:val="20"/>
        </w:rPr>
        <w:t>Neural Network, Logistic Regression, Supervised/Unsupervised Learning</w:t>
      </w:r>
      <w:r w:rsidR="004727A2" w:rsidRPr="00E80DC0">
        <w:rPr>
          <w:rFonts w:ascii="Times New Roman" w:hAnsi="Times New Roman" w:cs="Times New Roman"/>
          <w:color w:val="auto"/>
          <w:sz w:val="20"/>
          <w:szCs w:val="20"/>
        </w:rPr>
        <w:t xml:space="preserve">, </w:t>
      </w:r>
      <w:r w:rsidR="004727A2" w:rsidRPr="00E80DC0">
        <w:rPr>
          <w:rFonts w:ascii="Times New Roman" w:eastAsia="Calibri" w:hAnsi="Times New Roman" w:cs="Times New Roman"/>
          <w:color w:val="auto"/>
          <w:sz w:val="20"/>
          <w:szCs w:val="20"/>
        </w:rPr>
        <w:t>Data Structure</w:t>
      </w:r>
      <w:r w:rsidRPr="00E80DC0">
        <w:rPr>
          <w:rFonts w:ascii="Times New Roman" w:eastAsia="Calibri" w:hAnsi="Times New Roman" w:cs="Times New Roman"/>
          <w:color w:val="auto"/>
          <w:sz w:val="20"/>
          <w:szCs w:val="20"/>
        </w:rPr>
        <w:t xml:space="preserve"> and Algorithms, </w:t>
      </w:r>
      <w:r w:rsidR="004727A2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Web Development,</w:t>
      </w:r>
      <w:r w:rsidR="00C15390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Virtual</w:t>
      </w:r>
      <w:r w:rsidR="004727A2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Software Development, Database System Usage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, </w:t>
      </w:r>
      <w:r w:rsidR="001741D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Relational DB, </w:t>
      </w:r>
      <w:r w:rsidR="00B21DC4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HTTP/HTTPS, 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Human</w:t>
      </w:r>
      <w:r w:rsidR="00F94BA3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-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Computer Interaction, </w:t>
      </w:r>
      <w:r w:rsidR="00FA0228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UX Design, </w:t>
      </w:r>
      <w:r w:rsidR="00A76CC8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User 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Interface design,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A0526E" w:rsidRPr="00E80DC0">
        <w:rPr>
          <w:rFonts w:ascii="Times New Roman" w:hAnsi="Times New Roman" w:cs="Times New Roman"/>
          <w:color w:val="auto"/>
          <w:sz w:val="20"/>
          <w:szCs w:val="20"/>
        </w:rPr>
        <w:t>XAMPP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, </w:t>
      </w:r>
      <w:r w:rsidR="001552BA">
        <w:rPr>
          <w:rFonts w:ascii="Times New Roman" w:eastAsia="Times New Roman" w:hAnsi="Times New Roman" w:cs="Times New Roman"/>
          <w:color w:val="auto"/>
          <w:sz w:val="20"/>
          <w:szCs w:val="20"/>
        </w:rPr>
        <w:t>Maven,</w:t>
      </w:r>
      <w:r w:rsidR="002F3C46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VMware</w:t>
      </w:r>
      <w:r w:rsidR="00A64296">
        <w:rPr>
          <w:rFonts w:ascii="Times New Roman" w:eastAsia="Times New Roman" w:hAnsi="Times New Roman" w:cs="Times New Roman"/>
          <w:color w:val="auto"/>
          <w:sz w:val="20"/>
          <w:szCs w:val="20"/>
        </w:rPr>
        <w:t>,</w:t>
      </w:r>
      <w:r w:rsidR="001552BA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M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apping, </w:t>
      </w:r>
      <w:r w:rsidR="00AA2FE5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Shell Scripting, 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F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eedback, 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C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onsist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ency</w:t>
      </w:r>
      <w:r w:rsidR="0029062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,</w:t>
      </w:r>
      <w:r w:rsidR="00C9340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 Fitts</w:t>
      </w:r>
      <w:r w:rsidR="001E7BC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'</w:t>
      </w:r>
      <w:r w:rsidR="00C9340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s Law, </w:t>
      </w:r>
      <w:r w:rsidR="001E7BCE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Schneiderman'</w:t>
      </w:r>
      <w:r w:rsidR="00C9340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 xml:space="preserve">s eight golden rules, </w:t>
      </w:r>
      <w:r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Git Version Control, Agile Methodologies, Scrum D</w:t>
      </w:r>
      <w:r w:rsidR="00332273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evelopment Process, Microprocessor, Engineering Statistics</w:t>
      </w:r>
      <w:r w:rsidR="00894A3F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, Verilog, VHDL, FPGA</w:t>
      </w:r>
      <w:r w:rsidR="00127F26" w:rsidRPr="00E80DC0">
        <w:rPr>
          <w:rFonts w:ascii="Times New Roman" w:eastAsia="Times New Roman" w:hAnsi="Times New Roman" w:cs="Times New Roman"/>
          <w:color w:val="auto"/>
          <w:sz w:val="20"/>
          <w:szCs w:val="20"/>
        </w:rPr>
        <w:t>.</w:t>
      </w:r>
    </w:p>
    <w:sectPr w:rsidR="003F1608" w:rsidRPr="00E80DC0" w:rsidSect="008B732B">
      <w:headerReference w:type="default" r:id="rId12"/>
      <w:footerReference w:type="default" r:id="rId13"/>
      <w:pgSz w:w="12240" w:h="15840"/>
      <w:pgMar w:top="990" w:right="990" w:bottom="720" w:left="990" w:header="450" w:footer="2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DE276" w14:textId="77777777" w:rsidR="00BC3801" w:rsidRDefault="00BC3801" w:rsidP="000D287B">
      <w:pPr>
        <w:spacing w:after="0" w:line="240" w:lineRule="auto"/>
      </w:pPr>
      <w:r>
        <w:separator/>
      </w:r>
    </w:p>
  </w:endnote>
  <w:endnote w:type="continuationSeparator" w:id="0">
    <w:p w14:paraId="163DFF46" w14:textId="77777777" w:rsidR="00BC3801" w:rsidRDefault="00BC3801" w:rsidP="000D2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045CB" w14:textId="6D534810" w:rsidR="006B7A92" w:rsidRDefault="006B7A92" w:rsidP="0014555D">
    <w:pPr>
      <w:pStyle w:val="Footer"/>
      <w:pBdr>
        <w:top w:val="single" w:sz="4" w:space="0" w:color="D9D9D9" w:themeColor="background1" w:themeShade="D9"/>
      </w:pBdr>
      <w:ind w:left="0" w:firstLine="0"/>
    </w:pPr>
  </w:p>
  <w:p w14:paraId="399306DF" w14:textId="77777777" w:rsidR="006B7A92" w:rsidRDefault="006B7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C4A11" w14:textId="77777777" w:rsidR="00BC3801" w:rsidRDefault="00BC3801" w:rsidP="000D287B">
      <w:pPr>
        <w:spacing w:after="0" w:line="240" w:lineRule="auto"/>
      </w:pPr>
      <w:r>
        <w:separator/>
      </w:r>
    </w:p>
  </w:footnote>
  <w:footnote w:type="continuationSeparator" w:id="0">
    <w:p w14:paraId="531053E6" w14:textId="77777777" w:rsidR="00BC3801" w:rsidRDefault="00BC3801" w:rsidP="000D2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B617C7" w14:textId="6EA58012" w:rsidR="001D1300" w:rsidRDefault="00FD3A38" w:rsidP="001D1300">
    <w:pPr>
      <w:spacing w:after="0" w:line="259" w:lineRule="auto"/>
      <w:ind w:left="363" w:firstLine="0"/>
      <w:jc w:val="center"/>
      <w:rPr>
        <w:rFonts w:ascii="Times New Roman" w:hAnsi="Times New Roman" w:cs="Times New Roman"/>
        <w:color w:val="404040" w:themeColor="text1" w:themeTint="BF"/>
        <w:sz w:val="44"/>
        <w:szCs w:val="44"/>
      </w:rPr>
    </w:pPr>
    <w:bookmarkStart w:id="1" w:name="_Hlk46380347"/>
    <w:r>
      <w:rPr>
        <w:rFonts w:ascii="Times New Roman" w:hAnsi="Times New Roman" w:cs="Times New Roman"/>
        <w:b/>
        <w:color w:val="404040" w:themeColor="text1" w:themeTint="BF"/>
        <w:sz w:val="40"/>
        <w:szCs w:val="40"/>
      </w:rPr>
      <w:t>Sajia Zafreen</w:t>
    </w:r>
  </w:p>
  <w:p w14:paraId="156D8726" w14:textId="49EF6DC6" w:rsidR="00FD3A38" w:rsidRPr="00ED1D86" w:rsidRDefault="001977F6" w:rsidP="001D1300">
    <w:pPr>
      <w:spacing w:after="0" w:line="259" w:lineRule="auto"/>
      <w:ind w:left="0" w:firstLine="0"/>
      <w:rPr>
        <w:rFonts w:ascii="Times New Roman" w:hAnsi="Times New Roman" w:cs="Times New Roman"/>
        <w:color w:val="404040" w:themeColor="text1" w:themeTint="BF"/>
        <w:sz w:val="44"/>
        <w:szCs w:val="44"/>
      </w:rPr>
    </w:pPr>
    <w:r>
      <w:rPr>
        <w:rFonts w:ascii="Times New Roman" w:hAnsi="Times New Roman" w:cs="Times New Roman"/>
        <w:iCs/>
        <w:noProof/>
        <w:color w:val="666666"/>
      </w:rPr>
      <w:drawing>
        <wp:anchor distT="0" distB="0" distL="114300" distR="114300" simplePos="0" relativeHeight="251660288" behindDoc="0" locked="0" layoutInCell="1" allowOverlap="1" wp14:anchorId="45C6EBB2" wp14:editId="513C0B63">
          <wp:simplePos x="0" y="0"/>
          <wp:positionH relativeFrom="column">
            <wp:posOffset>3270250</wp:posOffset>
          </wp:positionH>
          <wp:positionV relativeFrom="paragraph">
            <wp:posOffset>27305</wp:posOffset>
          </wp:positionV>
          <wp:extent cx="118745" cy="118745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745" cy="11874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iCs/>
        <w:noProof/>
        <w:color w:val="auto"/>
      </w:rPr>
      <w:drawing>
        <wp:anchor distT="0" distB="0" distL="114300" distR="114300" simplePos="0" relativeHeight="251659264" behindDoc="0" locked="0" layoutInCell="1" allowOverlap="1" wp14:anchorId="1019FD61" wp14:editId="5DC62617">
          <wp:simplePos x="0" y="0"/>
          <wp:positionH relativeFrom="column">
            <wp:posOffset>82550</wp:posOffset>
          </wp:positionH>
          <wp:positionV relativeFrom="paragraph">
            <wp:posOffset>15240</wp:posOffset>
          </wp:positionV>
          <wp:extent cx="130810" cy="130810"/>
          <wp:effectExtent l="0" t="0" r="2540" b="254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0810" cy="13081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iCs/>
        <w:noProof/>
        <w:color w:val="666666"/>
      </w:rPr>
      <w:drawing>
        <wp:anchor distT="0" distB="0" distL="114300" distR="114300" simplePos="0" relativeHeight="251658240" behindDoc="0" locked="0" layoutInCell="1" allowOverlap="1" wp14:anchorId="46C604BC" wp14:editId="36D87E30">
          <wp:simplePos x="0" y="0"/>
          <wp:positionH relativeFrom="column">
            <wp:posOffset>2103755</wp:posOffset>
          </wp:positionH>
          <wp:positionV relativeFrom="paragraph">
            <wp:posOffset>21590</wp:posOffset>
          </wp:positionV>
          <wp:extent cx="135255" cy="135255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255" cy="13525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iCs/>
        <w:noProof/>
        <w:color w:val="666666"/>
      </w:rPr>
      <w:drawing>
        <wp:anchor distT="0" distB="0" distL="114300" distR="114300" simplePos="0" relativeHeight="251661312" behindDoc="0" locked="0" layoutInCell="1" allowOverlap="1" wp14:anchorId="676EA5B2" wp14:editId="7A3B1FF5">
          <wp:simplePos x="0" y="0"/>
          <wp:positionH relativeFrom="column">
            <wp:posOffset>4362450</wp:posOffset>
          </wp:positionH>
          <wp:positionV relativeFrom="paragraph">
            <wp:posOffset>22225</wp:posOffset>
          </wp:positionV>
          <wp:extent cx="136525" cy="136525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6525" cy="136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30423">
      <w:rPr>
        <w:rFonts w:ascii="Times New Roman" w:hAnsi="Times New Roman" w:cs="Times New Roman"/>
        <w:noProof/>
        <w:color w:val="404040" w:themeColor="text1" w:themeTint="BF"/>
        <w:sz w:val="44"/>
        <w:szCs w:val="44"/>
      </w:rPr>
      <w:drawing>
        <wp:anchor distT="0" distB="0" distL="114300" distR="114300" simplePos="0" relativeHeight="251662336" behindDoc="0" locked="0" layoutInCell="1" allowOverlap="1" wp14:anchorId="44C2D76C" wp14:editId="39D23B52">
          <wp:simplePos x="0" y="0"/>
          <wp:positionH relativeFrom="column">
            <wp:posOffset>5651500</wp:posOffset>
          </wp:positionH>
          <wp:positionV relativeFrom="paragraph">
            <wp:posOffset>15240</wp:posOffset>
          </wp:positionV>
          <wp:extent cx="120015" cy="120015"/>
          <wp:effectExtent l="0" t="0" r="0" b="0"/>
          <wp:wrapNone/>
          <wp:docPr id="2" name="Picture 2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9" descr="Shape&#10;&#10;Description automatically generated with low confidence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15" cy="120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403A6">
      <w:rPr>
        <w:rFonts w:ascii="Times New Roman" w:hAnsi="Times New Roman" w:cs="Times New Roman"/>
        <w:iCs/>
        <w:color w:val="auto"/>
      </w:rPr>
      <w:t xml:space="preserve">        </w:t>
    </w:r>
    <w:r w:rsidR="007F1335" w:rsidRPr="007F1335">
      <w:rPr>
        <w:rFonts w:ascii="Times New Roman" w:hAnsi="Times New Roman" w:cs="Times New Roman"/>
        <w:iCs/>
        <w:color w:val="auto"/>
      </w:rPr>
      <w:t>sajiazafreen@</w:t>
    </w:r>
    <w:r>
      <w:rPr>
        <w:rFonts w:ascii="Times New Roman" w:hAnsi="Times New Roman" w:cs="Times New Roman"/>
        <w:iCs/>
        <w:color w:val="auto"/>
      </w:rPr>
      <w:t>u.boisestate.edu</w:t>
    </w:r>
    <w:r w:rsidR="007F1335">
      <w:rPr>
        <w:rFonts w:ascii="Times New Roman" w:hAnsi="Times New Roman" w:cs="Times New Roman"/>
        <w:iCs/>
        <w:color w:val="auto"/>
        <w:u w:color="1155CC"/>
      </w:rPr>
      <w:t xml:space="preserve">  </w:t>
    </w:r>
    <w:r w:rsidR="00FD3A38" w:rsidRPr="00AA75F4">
      <w:rPr>
        <w:rFonts w:ascii="Times New Roman" w:eastAsia="Calibri" w:hAnsi="Times New Roman" w:cs="Times New Roman"/>
        <w:iCs/>
        <w:color w:val="1155CC"/>
        <w:sz w:val="21"/>
        <w:u w:color="1155CC"/>
      </w:rPr>
      <w:t>​</w:t>
    </w:r>
    <w:r w:rsidR="00FD3A38" w:rsidRPr="00AA75F4">
      <w:rPr>
        <w:rFonts w:ascii="Times New Roman" w:hAnsi="Times New Roman" w:cs="Times New Roman"/>
        <w:iCs/>
        <w:color w:val="666666"/>
      </w:rPr>
      <w:t xml:space="preserve"> </w:t>
    </w:r>
    <w:r w:rsidR="001D1300">
      <w:rPr>
        <w:rFonts w:ascii="Times New Roman" w:hAnsi="Times New Roman" w:cs="Times New Roman"/>
        <w:iCs/>
        <w:color w:val="666666"/>
      </w:rPr>
      <w:t xml:space="preserve">      </w:t>
    </w:r>
    <w:r w:rsidR="00FD3A38">
      <w:rPr>
        <w:rFonts w:ascii="Times New Roman" w:hAnsi="Times New Roman" w:cs="Times New Roman"/>
        <w:iCs/>
        <w:color w:val="666666"/>
      </w:rPr>
      <w:t xml:space="preserve"> </w:t>
    </w:r>
    <w:r w:rsidR="00C851C1">
      <w:rPr>
        <w:rFonts w:ascii="Times New Roman" w:hAnsi="Times New Roman" w:cs="Times New Roman"/>
        <w:iCs/>
        <w:color w:val="666666"/>
      </w:rPr>
      <w:t xml:space="preserve">   </w:t>
    </w:r>
    <w:r w:rsidR="00321AAF">
      <w:rPr>
        <w:rFonts w:ascii="Times New Roman" w:hAnsi="Times New Roman" w:cs="Times New Roman"/>
        <w:iCs/>
        <w:color w:val="666666"/>
      </w:rPr>
      <w:t xml:space="preserve"> </w:t>
    </w:r>
    <w:r w:rsidR="00FD3A38" w:rsidRPr="00825950">
      <w:rPr>
        <w:rFonts w:ascii="Times New Roman" w:hAnsi="Times New Roman" w:cs="Times New Roman"/>
        <w:iCs/>
        <w:color w:val="auto"/>
      </w:rPr>
      <w:t xml:space="preserve">in/sajiazafreen </w:t>
    </w:r>
    <w:r w:rsidR="00A2195A" w:rsidRPr="00825950">
      <w:rPr>
        <w:rFonts w:ascii="Times New Roman" w:hAnsi="Times New Roman" w:cs="Times New Roman"/>
        <w:iCs/>
        <w:color w:val="auto"/>
      </w:rPr>
      <w:t xml:space="preserve">        </w:t>
    </w:r>
    <w:r w:rsidR="004403A6">
      <w:rPr>
        <w:rFonts w:ascii="Times New Roman" w:hAnsi="Times New Roman" w:cs="Times New Roman"/>
        <w:iCs/>
        <w:color w:val="auto"/>
      </w:rPr>
      <w:t xml:space="preserve"> </w:t>
    </w:r>
    <w:r w:rsidR="00321AAF">
      <w:rPr>
        <w:rFonts w:ascii="Times New Roman" w:hAnsi="Times New Roman" w:cs="Times New Roman"/>
        <w:iCs/>
        <w:color w:val="auto"/>
      </w:rPr>
      <w:t xml:space="preserve">  </w:t>
    </w:r>
    <w:r>
      <w:rPr>
        <w:rFonts w:ascii="Times New Roman" w:hAnsi="Times New Roman" w:cs="Times New Roman"/>
        <w:iCs/>
        <w:color w:val="auto"/>
      </w:rPr>
      <w:t xml:space="preserve">  </w:t>
    </w:r>
    <w:proofErr w:type="spellStart"/>
    <w:r w:rsidR="00FD3A38" w:rsidRPr="00825950">
      <w:rPr>
        <w:rFonts w:ascii="Times New Roman" w:hAnsi="Times New Roman" w:cs="Times New Roman"/>
        <w:iCs/>
        <w:color w:val="auto"/>
      </w:rPr>
      <w:t>github</w:t>
    </w:r>
    <w:proofErr w:type="spellEnd"/>
    <w:r w:rsidR="00FD3A38" w:rsidRPr="00825950">
      <w:rPr>
        <w:rFonts w:ascii="Times New Roman" w:hAnsi="Times New Roman" w:cs="Times New Roman"/>
        <w:iCs/>
        <w:color w:val="auto"/>
      </w:rPr>
      <w:t>/zafs23</w:t>
    </w:r>
    <w:bookmarkEnd w:id="1"/>
    <w:r w:rsidR="00F34010" w:rsidRPr="00825950">
      <w:rPr>
        <w:rFonts w:ascii="Times New Roman" w:hAnsi="Times New Roman" w:cs="Times New Roman"/>
        <w:b/>
        <w:bCs/>
        <w:iCs/>
        <w:color w:val="auto"/>
      </w:rPr>
      <w:t xml:space="preserve">    </w:t>
    </w:r>
    <w:r w:rsidR="00825950" w:rsidRPr="00825950">
      <w:rPr>
        <w:rFonts w:ascii="Times New Roman" w:hAnsi="Times New Roman" w:cs="Times New Roman"/>
        <w:b/>
        <w:bCs/>
        <w:iCs/>
        <w:color w:val="auto"/>
      </w:rPr>
      <w:t xml:space="preserve">         </w:t>
    </w:r>
    <w:r w:rsidR="00ED1D86">
      <w:rPr>
        <w:rFonts w:ascii="Times New Roman" w:hAnsi="Times New Roman" w:cs="Times New Roman"/>
        <w:iCs/>
        <w:color w:val="auto"/>
      </w:rPr>
      <w:t>sajiazafreen.com</w:t>
    </w:r>
    <w:r w:rsidR="00B31E2F">
      <w:rPr>
        <w:rFonts w:ascii="Times New Roman" w:hAnsi="Times New Roman" w:cs="Times New Roman"/>
        <w:iCs/>
        <w:color w:val="auto"/>
      </w:rPr>
      <w:t xml:space="preserve">          </w:t>
    </w:r>
    <w:r w:rsidR="009677EE">
      <w:rPr>
        <w:rFonts w:ascii="Times New Roman" w:hAnsi="Times New Roman" w:cs="Times New Roman"/>
        <w:iCs/>
        <w:color w:val="auto"/>
      </w:rPr>
      <w:t xml:space="preserve">  </w:t>
    </w:r>
    <w:r w:rsidR="001622D6">
      <w:rPr>
        <w:rFonts w:ascii="Times New Roman" w:hAnsi="Times New Roman" w:cs="Times New Roman"/>
        <w:iCs/>
        <w:color w:val="auto"/>
      </w:rPr>
      <w:t xml:space="preserve"> </w:t>
    </w:r>
    <w:r w:rsidR="00B31E2F">
      <w:rPr>
        <w:rFonts w:ascii="Times New Roman" w:hAnsi="Times New Roman" w:cs="Times New Roman"/>
        <w:iCs/>
        <w:color w:val="auto"/>
      </w:rPr>
      <w:t>208-703-964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2.5pt;height:22.5pt;flip:x;visibility:visible;mso-wrap-style:square" o:bullet="t">
        <v:imagedata r:id="rId1" o:title=""/>
      </v:shape>
    </w:pict>
  </w:numPicBullet>
  <w:abstractNum w:abstractNumId="0" w15:restartNumberingAfterBreak="0">
    <w:nsid w:val="0F695AA8"/>
    <w:multiLevelType w:val="hybridMultilevel"/>
    <w:tmpl w:val="6AF84D98"/>
    <w:lvl w:ilvl="0" w:tplc="3398B27C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C2C4168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526902E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768B3E6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4BCBC7A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020AE1C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1264986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E0243F6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98DF3A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FC3554"/>
    <w:multiLevelType w:val="hybridMultilevel"/>
    <w:tmpl w:val="14E01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36979"/>
    <w:multiLevelType w:val="hybridMultilevel"/>
    <w:tmpl w:val="E53A63A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3" w15:restartNumberingAfterBreak="0">
    <w:nsid w:val="162303AE"/>
    <w:multiLevelType w:val="hybridMultilevel"/>
    <w:tmpl w:val="9B767E2E"/>
    <w:lvl w:ilvl="0" w:tplc="52C6F480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F83E7A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E464F2C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1680A74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5D6F9F4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5622D8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3A3B4C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C34FF98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E9C8ECC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09529E8"/>
    <w:multiLevelType w:val="hybridMultilevel"/>
    <w:tmpl w:val="AEAC82D0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5" w15:restartNumberingAfterBreak="0">
    <w:nsid w:val="21155A26"/>
    <w:multiLevelType w:val="hybridMultilevel"/>
    <w:tmpl w:val="68C48F38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6" w15:restartNumberingAfterBreak="0">
    <w:nsid w:val="31566232"/>
    <w:multiLevelType w:val="hybridMultilevel"/>
    <w:tmpl w:val="CBAC3464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7" w15:restartNumberingAfterBreak="0">
    <w:nsid w:val="3A1C0C53"/>
    <w:multiLevelType w:val="hybridMultilevel"/>
    <w:tmpl w:val="188890FA"/>
    <w:lvl w:ilvl="0" w:tplc="381CE212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9349162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8D2BF02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5E45A6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10E7790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A48348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D2A3140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02F884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0160006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DF6434E"/>
    <w:multiLevelType w:val="hybridMultilevel"/>
    <w:tmpl w:val="B7362AF8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9" w15:restartNumberingAfterBreak="0">
    <w:nsid w:val="4AE6166D"/>
    <w:multiLevelType w:val="hybridMultilevel"/>
    <w:tmpl w:val="2194A6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104107"/>
    <w:multiLevelType w:val="hybridMultilevel"/>
    <w:tmpl w:val="E9A01C7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1" w15:restartNumberingAfterBreak="0">
    <w:nsid w:val="4E500771"/>
    <w:multiLevelType w:val="hybridMultilevel"/>
    <w:tmpl w:val="387A3190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2" w15:restartNumberingAfterBreak="0">
    <w:nsid w:val="53105B7C"/>
    <w:multiLevelType w:val="hybridMultilevel"/>
    <w:tmpl w:val="ABE28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35528E2"/>
    <w:multiLevelType w:val="hybridMultilevel"/>
    <w:tmpl w:val="1DA6E6FA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14" w15:restartNumberingAfterBreak="0">
    <w:nsid w:val="53704896"/>
    <w:multiLevelType w:val="hybridMultilevel"/>
    <w:tmpl w:val="EA289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71227A6"/>
    <w:multiLevelType w:val="hybridMultilevel"/>
    <w:tmpl w:val="6C60110E"/>
    <w:lvl w:ilvl="0" w:tplc="A68E226E">
      <w:start w:val="1"/>
      <w:numFmt w:val="bullet"/>
      <w:lvlText w:val="-"/>
      <w:lvlJc w:val="left"/>
      <w:pPr>
        <w:ind w:left="11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98D736">
      <w:start w:val="1"/>
      <w:numFmt w:val="bullet"/>
      <w:lvlText w:val="o"/>
      <w:lvlJc w:val="left"/>
      <w:pPr>
        <w:ind w:left="21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0DE3BCE">
      <w:start w:val="1"/>
      <w:numFmt w:val="bullet"/>
      <w:lvlText w:val="▪"/>
      <w:lvlJc w:val="left"/>
      <w:pPr>
        <w:ind w:left="28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EBA82">
      <w:start w:val="1"/>
      <w:numFmt w:val="bullet"/>
      <w:lvlText w:val="•"/>
      <w:lvlJc w:val="left"/>
      <w:pPr>
        <w:ind w:left="3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070E5A6">
      <w:start w:val="1"/>
      <w:numFmt w:val="bullet"/>
      <w:lvlText w:val="o"/>
      <w:lvlJc w:val="left"/>
      <w:pPr>
        <w:ind w:left="42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C2CAB42">
      <w:start w:val="1"/>
      <w:numFmt w:val="bullet"/>
      <w:lvlText w:val="▪"/>
      <w:lvlJc w:val="left"/>
      <w:pPr>
        <w:ind w:left="50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8D4A752">
      <w:start w:val="1"/>
      <w:numFmt w:val="bullet"/>
      <w:lvlText w:val="•"/>
      <w:lvlJc w:val="left"/>
      <w:pPr>
        <w:ind w:left="57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3EA95A2">
      <w:start w:val="1"/>
      <w:numFmt w:val="bullet"/>
      <w:lvlText w:val="o"/>
      <w:lvlJc w:val="left"/>
      <w:pPr>
        <w:ind w:left="6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910951E">
      <w:start w:val="1"/>
      <w:numFmt w:val="bullet"/>
      <w:lvlText w:val="▪"/>
      <w:lvlJc w:val="left"/>
      <w:pPr>
        <w:ind w:left="71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73F6739"/>
    <w:multiLevelType w:val="hybridMultilevel"/>
    <w:tmpl w:val="7310D2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7565633"/>
    <w:multiLevelType w:val="hybridMultilevel"/>
    <w:tmpl w:val="49BAE77C"/>
    <w:lvl w:ilvl="0" w:tplc="2D0ED472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5E4A30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F484CDC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AD6C2F8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3DCE46E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33CCCC6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7CEBE9E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F2EE3FE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643A72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1FB1FAB"/>
    <w:multiLevelType w:val="hybridMultilevel"/>
    <w:tmpl w:val="3FB6979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639474C7"/>
    <w:multiLevelType w:val="hybridMultilevel"/>
    <w:tmpl w:val="9A5C2190"/>
    <w:lvl w:ilvl="0" w:tplc="1CA2F98A">
      <w:start w:val="1"/>
      <w:numFmt w:val="bullet"/>
      <w:lvlText w:val="-"/>
      <w:lvlJc w:val="left"/>
      <w:pPr>
        <w:ind w:left="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DE3482">
      <w:start w:val="1"/>
      <w:numFmt w:val="bullet"/>
      <w:lvlText w:val="o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ECAD36">
      <w:start w:val="1"/>
      <w:numFmt w:val="bullet"/>
      <w:lvlText w:val="▪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402E998">
      <w:start w:val="1"/>
      <w:numFmt w:val="bullet"/>
      <w:lvlText w:val="•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5E0288A">
      <w:start w:val="1"/>
      <w:numFmt w:val="bullet"/>
      <w:lvlText w:val="o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3BE35F0">
      <w:start w:val="1"/>
      <w:numFmt w:val="bullet"/>
      <w:lvlText w:val="▪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42EE7BE">
      <w:start w:val="1"/>
      <w:numFmt w:val="bullet"/>
      <w:lvlText w:val="•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39A0F68">
      <w:start w:val="1"/>
      <w:numFmt w:val="bullet"/>
      <w:lvlText w:val="o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1E1FA0">
      <w:start w:val="1"/>
      <w:numFmt w:val="bullet"/>
      <w:lvlText w:val="▪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64072BE0"/>
    <w:multiLevelType w:val="hybridMultilevel"/>
    <w:tmpl w:val="B76409C6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21" w15:restartNumberingAfterBreak="0">
    <w:nsid w:val="659C6A2A"/>
    <w:multiLevelType w:val="hybridMultilevel"/>
    <w:tmpl w:val="625CC586"/>
    <w:lvl w:ilvl="0" w:tplc="4CDCF84E">
      <w:start w:val="1"/>
      <w:numFmt w:val="bullet"/>
      <w:lvlText w:val="•"/>
      <w:lvlJc w:val="left"/>
      <w:pPr>
        <w:ind w:left="1530" w:hanging="360"/>
      </w:pPr>
      <w:rPr>
        <w:rFonts w:ascii="Arial" w:hAnsi="Arial" w:cs="Aria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2" w15:restartNumberingAfterBreak="0">
    <w:nsid w:val="6BAE4249"/>
    <w:multiLevelType w:val="hybridMultilevel"/>
    <w:tmpl w:val="773C96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C611FCF"/>
    <w:multiLevelType w:val="hybridMultilevel"/>
    <w:tmpl w:val="E27A2458"/>
    <w:lvl w:ilvl="0" w:tplc="9AC021C0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DC4DE24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F0E7FE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4240E0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544763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6762872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2747C1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C4AC23A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7A4D220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28224EB"/>
    <w:multiLevelType w:val="hybridMultilevel"/>
    <w:tmpl w:val="F8A8DE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3A61BA"/>
    <w:multiLevelType w:val="hybridMultilevel"/>
    <w:tmpl w:val="EDA21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AA71D9"/>
    <w:multiLevelType w:val="hybridMultilevel"/>
    <w:tmpl w:val="D862A8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93E0169"/>
    <w:multiLevelType w:val="hybridMultilevel"/>
    <w:tmpl w:val="84AE8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AA7E60"/>
    <w:multiLevelType w:val="hybridMultilevel"/>
    <w:tmpl w:val="4C8ADAF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A83C9C42">
      <w:numFmt w:val="bullet"/>
      <w:lvlText w:val="-"/>
      <w:lvlJc w:val="left"/>
      <w:pPr>
        <w:ind w:left="1980" w:hanging="72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3"/>
  </w:num>
  <w:num w:numId="4">
    <w:abstractNumId w:val="19"/>
  </w:num>
  <w:num w:numId="5">
    <w:abstractNumId w:val="17"/>
  </w:num>
  <w:num w:numId="6">
    <w:abstractNumId w:val="7"/>
  </w:num>
  <w:num w:numId="7">
    <w:abstractNumId w:val="0"/>
  </w:num>
  <w:num w:numId="8">
    <w:abstractNumId w:val="10"/>
  </w:num>
  <w:num w:numId="9">
    <w:abstractNumId w:val="20"/>
  </w:num>
  <w:num w:numId="10">
    <w:abstractNumId w:val="4"/>
  </w:num>
  <w:num w:numId="11">
    <w:abstractNumId w:val="2"/>
  </w:num>
  <w:num w:numId="12">
    <w:abstractNumId w:val="12"/>
  </w:num>
  <w:num w:numId="13">
    <w:abstractNumId w:val="16"/>
  </w:num>
  <w:num w:numId="14">
    <w:abstractNumId w:val="18"/>
  </w:num>
  <w:num w:numId="15">
    <w:abstractNumId w:val="6"/>
  </w:num>
  <w:num w:numId="16">
    <w:abstractNumId w:val="13"/>
  </w:num>
  <w:num w:numId="17">
    <w:abstractNumId w:val="22"/>
  </w:num>
  <w:num w:numId="18">
    <w:abstractNumId w:val="5"/>
  </w:num>
  <w:num w:numId="19">
    <w:abstractNumId w:val="8"/>
  </w:num>
  <w:num w:numId="20">
    <w:abstractNumId w:val="9"/>
  </w:num>
  <w:num w:numId="21">
    <w:abstractNumId w:val="14"/>
  </w:num>
  <w:num w:numId="22">
    <w:abstractNumId w:val="25"/>
  </w:num>
  <w:num w:numId="23">
    <w:abstractNumId w:val="1"/>
  </w:num>
  <w:num w:numId="24">
    <w:abstractNumId w:val="24"/>
  </w:num>
  <w:num w:numId="25">
    <w:abstractNumId w:val="26"/>
  </w:num>
  <w:num w:numId="26">
    <w:abstractNumId w:val="28"/>
  </w:num>
  <w:num w:numId="27">
    <w:abstractNumId w:val="21"/>
  </w:num>
  <w:num w:numId="28">
    <w:abstractNumId w:val="27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jU0MjIxsbQwsDRS0lEKTi0uzszPAykwNKsFAOtlh2stAAAA"/>
  </w:docVars>
  <w:rsids>
    <w:rsidRoot w:val="00EC4DF3"/>
    <w:rsid w:val="00017290"/>
    <w:rsid w:val="00017848"/>
    <w:rsid w:val="00017E16"/>
    <w:rsid w:val="00020F99"/>
    <w:rsid w:val="000210F6"/>
    <w:rsid w:val="000226E5"/>
    <w:rsid w:val="00027D8A"/>
    <w:rsid w:val="00030085"/>
    <w:rsid w:val="000308DD"/>
    <w:rsid w:val="00037AA6"/>
    <w:rsid w:val="0004458D"/>
    <w:rsid w:val="00051A79"/>
    <w:rsid w:val="000525CD"/>
    <w:rsid w:val="000719E9"/>
    <w:rsid w:val="00071DBE"/>
    <w:rsid w:val="00072BBE"/>
    <w:rsid w:val="00080122"/>
    <w:rsid w:val="0008682A"/>
    <w:rsid w:val="00091B85"/>
    <w:rsid w:val="000939AD"/>
    <w:rsid w:val="00094695"/>
    <w:rsid w:val="000966E2"/>
    <w:rsid w:val="00097790"/>
    <w:rsid w:val="000A0142"/>
    <w:rsid w:val="000A09BA"/>
    <w:rsid w:val="000A17C2"/>
    <w:rsid w:val="000A200E"/>
    <w:rsid w:val="000A2631"/>
    <w:rsid w:val="000A333A"/>
    <w:rsid w:val="000B1DC9"/>
    <w:rsid w:val="000B717B"/>
    <w:rsid w:val="000C09F5"/>
    <w:rsid w:val="000C1E67"/>
    <w:rsid w:val="000D0C41"/>
    <w:rsid w:val="000D12E9"/>
    <w:rsid w:val="000D1EAD"/>
    <w:rsid w:val="000D287B"/>
    <w:rsid w:val="000D33A6"/>
    <w:rsid w:val="000D3A65"/>
    <w:rsid w:val="000F059A"/>
    <w:rsid w:val="000F38D9"/>
    <w:rsid w:val="000F3BBF"/>
    <w:rsid w:val="000F59ED"/>
    <w:rsid w:val="000F6562"/>
    <w:rsid w:val="000F74FD"/>
    <w:rsid w:val="001045D0"/>
    <w:rsid w:val="00104CB4"/>
    <w:rsid w:val="00105186"/>
    <w:rsid w:val="00105BA2"/>
    <w:rsid w:val="00105CC0"/>
    <w:rsid w:val="0012123F"/>
    <w:rsid w:val="00126357"/>
    <w:rsid w:val="00127F26"/>
    <w:rsid w:val="001306DE"/>
    <w:rsid w:val="00132023"/>
    <w:rsid w:val="0013643D"/>
    <w:rsid w:val="00141AFD"/>
    <w:rsid w:val="00142FD2"/>
    <w:rsid w:val="0014555D"/>
    <w:rsid w:val="00145A6B"/>
    <w:rsid w:val="0014690F"/>
    <w:rsid w:val="001552BA"/>
    <w:rsid w:val="001622D6"/>
    <w:rsid w:val="00163C41"/>
    <w:rsid w:val="0017107E"/>
    <w:rsid w:val="001741D6"/>
    <w:rsid w:val="0017478C"/>
    <w:rsid w:val="001778FA"/>
    <w:rsid w:val="00177CEB"/>
    <w:rsid w:val="00180FE8"/>
    <w:rsid w:val="001810B9"/>
    <w:rsid w:val="0018545B"/>
    <w:rsid w:val="001873C5"/>
    <w:rsid w:val="00195928"/>
    <w:rsid w:val="001977F6"/>
    <w:rsid w:val="00197DB8"/>
    <w:rsid w:val="001A010D"/>
    <w:rsid w:val="001A0721"/>
    <w:rsid w:val="001A2BBF"/>
    <w:rsid w:val="001A4668"/>
    <w:rsid w:val="001A78D4"/>
    <w:rsid w:val="001A7F1F"/>
    <w:rsid w:val="001B3EAB"/>
    <w:rsid w:val="001B6D6D"/>
    <w:rsid w:val="001C7AC7"/>
    <w:rsid w:val="001C7D23"/>
    <w:rsid w:val="001D1300"/>
    <w:rsid w:val="001D70BB"/>
    <w:rsid w:val="001E1789"/>
    <w:rsid w:val="001E59F7"/>
    <w:rsid w:val="001E7BCE"/>
    <w:rsid w:val="001F01A7"/>
    <w:rsid w:val="001F4249"/>
    <w:rsid w:val="001F6211"/>
    <w:rsid w:val="001F735C"/>
    <w:rsid w:val="001F7B9D"/>
    <w:rsid w:val="0020011C"/>
    <w:rsid w:val="00210AFF"/>
    <w:rsid w:val="00210E1B"/>
    <w:rsid w:val="00217BFB"/>
    <w:rsid w:val="00226FEB"/>
    <w:rsid w:val="00231B9F"/>
    <w:rsid w:val="00232B1E"/>
    <w:rsid w:val="00237D62"/>
    <w:rsid w:val="00246414"/>
    <w:rsid w:val="00247D29"/>
    <w:rsid w:val="0025021F"/>
    <w:rsid w:val="0025080B"/>
    <w:rsid w:val="00251313"/>
    <w:rsid w:val="0025504B"/>
    <w:rsid w:val="00257CCC"/>
    <w:rsid w:val="0026488C"/>
    <w:rsid w:val="00267487"/>
    <w:rsid w:val="00271D82"/>
    <w:rsid w:val="002754B8"/>
    <w:rsid w:val="00285FB7"/>
    <w:rsid w:val="0029062E"/>
    <w:rsid w:val="002946B9"/>
    <w:rsid w:val="00294736"/>
    <w:rsid w:val="0029478B"/>
    <w:rsid w:val="00295487"/>
    <w:rsid w:val="00295DD4"/>
    <w:rsid w:val="00295E51"/>
    <w:rsid w:val="002968D8"/>
    <w:rsid w:val="002A21EE"/>
    <w:rsid w:val="002A229C"/>
    <w:rsid w:val="002A5AC8"/>
    <w:rsid w:val="002C1883"/>
    <w:rsid w:val="002C4FA1"/>
    <w:rsid w:val="002E0C2F"/>
    <w:rsid w:val="002E6605"/>
    <w:rsid w:val="002F1FB2"/>
    <w:rsid w:val="002F2579"/>
    <w:rsid w:val="002F2B12"/>
    <w:rsid w:val="002F3258"/>
    <w:rsid w:val="002F3C46"/>
    <w:rsid w:val="002F59EC"/>
    <w:rsid w:val="002F6354"/>
    <w:rsid w:val="00300241"/>
    <w:rsid w:val="0030136B"/>
    <w:rsid w:val="00311C12"/>
    <w:rsid w:val="00312062"/>
    <w:rsid w:val="003122D1"/>
    <w:rsid w:val="00313FAD"/>
    <w:rsid w:val="00321AAF"/>
    <w:rsid w:val="00324E28"/>
    <w:rsid w:val="00326263"/>
    <w:rsid w:val="00326C67"/>
    <w:rsid w:val="0032729B"/>
    <w:rsid w:val="00327ECE"/>
    <w:rsid w:val="00331979"/>
    <w:rsid w:val="00332273"/>
    <w:rsid w:val="00332BCF"/>
    <w:rsid w:val="00335002"/>
    <w:rsid w:val="00335082"/>
    <w:rsid w:val="003413C7"/>
    <w:rsid w:val="0034227D"/>
    <w:rsid w:val="003443E0"/>
    <w:rsid w:val="0034601F"/>
    <w:rsid w:val="003478DC"/>
    <w:rsid w:val="00350766"/>
    <w:rsid w:val="00356401"/>
    <w:rsid w:val="00367442"/>
    <w:rsid w:val="00375E07"/>
    <w:rsid w:val="003850EF"/>
    <w:rsid w:val="003922B3"/>
    <w:rsid w:val="003A144B"/>
    <w:rsid w:val="003A1C76"/>
    <w:rsid w:val="003A5C1B"/>
    <w:rsid w:val="003B2A17"/>
    <w:rsid w:val="003B51E1"/>
    <w:rsid w:val="003C65C8"/>
    <w:rsid w:val="003D6486"/>
    <w:rsid w:val="003D7B95"/>
    <w:rsid w:val="003E156F"/>
    <w:rsid w:val="003E62F7"/>
    <w:rsid w:val="003E6FE8"/>
    <w:rsid w:val="003F1608"/>
    <w:rsid w:val="00400885"/>
    <w:rsid w:val="00402090"/>
    <w:rsid w:val="00404CA9"/>
    <w:rsid w:val="00407743"/>
    <w:rsid w:val="00407D78"/>
    <w:rsid w:val="00411B27"/>
    <w:rsid w:val="00421C80"/>
    <w:rsid w:val="00427235"/>
    <w:rsid w:val="004351D1"/>
    <w:rsid w:val="004351FF"/>
    <w:rsid w:val="004358D4"/>
    <w:rsid w:val="00440397"/>
    <w:rsid w:val="004403A6"/>
    <w:rsid w:val="004458AB"/>
    <w:rsid w:val="0045338B"/>
    <w:rsid w:val="0045408A"/>
    <w:rsid w:val="00455028"/>
    <w:rsid w:val="004609E8"/>
    <w:rsid w:val="00467C00"/>
    <w:rsid w:val="004702F9"/>
    <w:rsid w:val="00471FD8"/>
    <w:rsid w:val="004727A2"/>
    <w:rsid w:val="00477FE9"/>
    <w:rsid w:val="0049272A"/>
    <w:rsid w:val="0049328B"/>
    <w:rsid w:val="004A3AD2"/>
    <w:rsid w:val="004A66A2"/>
    <w:rsid w:val="004A69F8"/>
    <w:rsid w:val="004B310A"/>
    <w:rsid w:val="004B4EB8"/>
    <w:rsid w:val="004C2002"/>
    <w:rsid w:val="004C6282"/>
    <w:rsid w:val="004C7E70"/>
    <w:rsid w:val="004D0892"/>
    <w:rsid w:val="004D1914"/>
    <w:rsid w:val="004D3A25"/>
    <w:rsid w:val="004D7270"/>
    <w:rsid w:val="004F00AE"/>
    <w:rsid w:val="004F27BE"/>
    <w:rsid w:val="004F3722"/>
    <w:rsid w:val="0050117C"/>
    <w:rsid w:val="0050528D"/>
    <w:rsid w:val="00514E06"/>
    <w:rsid w:val="00516260"/>
    <w:rsid w:val="0052176F"/>
    <w:rsid w:val="00523900"/>
    <w:rsid w:val="00524645"/>
    <w:rsid w:val="0052641D"/>
    <w:rsid w:val="005274BA"/>
    <w:rsid w:val="00531E68"/>
    <w:rsid w:val="005402C6"/>
    <w:rsid w:val="00542220"/>
    <w:rsid w:val="005426BB"/>
    <w:rsid w:val="00545C4C"/>
    <w:rsid w:val="0055045B"/>
    <w:rsid w:val="0055230F"/>
    <w:rsid w:val="005543C3"/>
    <w:rsid w:val="0056047F"/>
    <w:rsid w:val="005724DC"/>
    <w:rsid w:val="005729D5"/>
    <w:rsid w:val="005770F5"/>
    <w:rsid w:val="00577580"/>
    <w:rsid w:val="00577765"/>
    <w:rsid w:val="005807FC"/>
    <w:rsid w:val="00585192"/>
    <w:rsid w:val="005922C8"/>
    <w:rsid w:val="005A0918"/>
    <w:rsid w:val="005A20D4"/>
    <w:rsid w:val="005A21DE"/>
    <w:rsid w:val="005A5305"/>
    <w:rsid w:val="005A5E89"/>
    <w:rsid w:val="005B319E"/>
    <w:rsid w:val="005C094D"/>
    <w:rsid w:val="005C231B"/>
    <w:rsid w:val="005C42F9"/>
    <w:rsid w:val="005D0FDE"/>
    <w:rsid w:val="005D152C"/>
    <w:rsid w:val="005D3C24"/>
    <w:rsid w:val="005D4297"/>
    <w:rsid w:val="005D71AC"/>
    <w:rsid w:val="005E3D07"/>
    <w:rsid w:val="005E470E"/>
    <w:rsid w:val="005E7C09"/>
    <w:rsid w:val="006034AB"/>
    <w:rsid w:val="006060A3"/>
    <w:rsid w:val="0061033D"/>
    <w:rsid w:val="00616D36"/>
    <w:rsid w:val="00617E48"/>
    <w:rsid w:val="00620229"/>
    <w:rsid w:val="00630209"/>
    <w:rsid w:val="00630423"/>
    <w:rsid w:val="00631353"/>
    <w:rsid w:val="00635AD0"/>
    <w:rsid w:val="00643035"/>
    <w:rsid w:val="00645723"/>
    <w:rsid w:val="0065239A"/>
    <w:rsid w:val="00653CF9"/>
    <w:rsid w:val="00662781"/>
    <w:rsid w:val="00665C37"/>
    <w:rsid w:val="00665DBD"/>
    <w:rsid w:val="006736E8"/>
    <w:rsid w:val="006752A5"/>
    <w:rsid w:val="00676642"/>
    <w:rsid w:val="00676B21"/>
    <w:rsid w:val="00695C88"/>
    <w:rsid w:val="006A4D86"/>
    <w:rsid w:val="006A595F"/>
    <w:rsid w:val="006A6DA8"/>
    <w:rsid w:val="006B26AC"/>
    <w:rsid w:val="006B4A93"/>
    <w:rsid w:val="006B6A80"/>
    <w:rsid w:val="006B7A92"/>
    <w:rsid w:val="006C4229"/>
    <w:rsid w:val="006C50A2"/>
    <w:rsid w:val="006D12BC"/>
    <w:rsid w:val="006D24D2"/>
    <w:rsid w:val="006D7CC7"/>
    <w:rsid w:val="006E54AE"/>
    <w:rsid w:val="006E65A2"/>
    <w:rsid w:val="006E6734"/>
    <w:rsid w:val="006F1508"/>
    <w:rsid w:val="006F4421"/>
    <w:rsid w:val="0070123B"/>
    <w:rsid w:val="007037ED"/>
    <w:rsid w:val="007037FD"/>
    <w:rsid w:val="00704F3C"/>
    <w:rsid w:val="0071409C"/>
    <w:rsid w:val="00721F56"/>
    <w:rsid w:val="0072454F"/>
    <w:rsid w:val="00727021"/>
    <w:rsid w:val="00733AA1"/>
    <w:rsid w:val="007347D4"/>
    <w:rsid w:val="00745945"/>
    <w:rsid w:val="007476F1"/>
    <w:rsid w:val="00756F0C"/>
    <w:rsid w:val="00767B06"/>
    <w:rsid w:val="00772615"/>
    <w:rsid w:val="007765B7"/>
    <w:rsid w:val="0078311F"/>
    <w:rsid w:val="00787717"/>
    <w:rsid w:val="007973AA"/>
    <w:rsid w:val="007A579D"/>
    <w:rsid w:val="007A608B"/>
    <w:rsid w:val="007B2E1A"/>
    <w:rsid w:val="007B32C7"/>
    <w:rsid w:val="007B41CC"/>
    <w:rsid w:val="007D04C8"/>
    <w:rsid w:val="007D5CD3"/>
    <w:rsid w:val="007D77CF"/>
    <w:rsid w:val="007E0BD6"/>
    <w:rsid w:val="007E1E16"/>
    <w:rsid w:val="007E77CB"/>
    <w:rsid w:val="007E7CF4"/>
    <w:rsid w:val="007F1335"/>
    <w:rsid w:val="007F295E"/>
    <w:rsid w:val="007F649E"/>
    <w:rsid w:val="0080170F"/>
    <w:rsid w:val="00801D7A"/>
    <w:rsid w:val="00801F58"/>
    <w:rsid w:val="00802B30"/>
    <w:rsid w:val="008068B0"/>
    <w:rsid w:val="008077FF"/>
    <w:rsid w:val="008157F9"/>
    <w:rsid w:val="00825950"/>
    <w:rsid w:val="00826D1E"/>
    <w:rsid w:val="00826D8C"/>
    <w:rsid w:val="0084060D"/>
    <w:rsid w:val="00841F3F"/>
    <w:rsid w:val="008505D9"/>
    <w:rsid w:val="008538AD"/>
    <w:rsid w:val="00857E4C"/>
    <w:rsid w:val="008613E8"/>
    <w:rsid w:val="00861C65"/>
    <w:rsid w:val="00864F58"/>
    <w:rsid w:val="008653E1"/>
    <w:rsid w:val="008659A8"/>
    <w:rsid w:val="00865A11"/>
    <w:rsid w:val="00865E88"/>
    <w:rsid w:val="00865FCE"/>
    <w:rsid w:val="00872A3B"/>
    <w:rsid w:val="00880017"/>
    <w:rsid w:val="00883B29"/>
    <w:rsid w:val="00891C0B"/>
    <w:rsid w:val="00894470"/>
    <w:rsid w:val="00894A3F"/>
    <w:rsid w:val="00894B5D"/>
    <w:rsid w:val="008A2D4B"/>
    <w:rsid w:val="008A75C7"/>
    <w:rsid w:val="008B201E"/>
    <w:rsid w:val="008B5A4E"/>
    <w:rsid w:val="008B732B"/>
    <w:rsid w:val="008B7D1D"/>
    <w:rsid w:val="008C2421"/>
    <w:rsid w:val="008C3E17"/>
    <w:rsid w:val="008C6560"/>
    <w:rsid w:val="008C7F40"/>
    <w:rsid w:val="008D7538"/>
    <w:rsid w:val="008E4875"/>
    <w:rsid w:val="008E7911"/>
    <w:rsid w:val="008F1A79"/>
    <w:rsid w:val="008F4284"/>
    <w:rsid w:val="008F52CA"/>
    <w:rsid w:val="00900FFF"/>
    <w:rsid w:val="00906ECD"/>
    <w:rsid w:val="0090778D"/>
    <w:rsid w:val="009120D4"/>
    <w:rsid w:val="00914EAC"/>
    <w:rsid w:val="009209BF"/>
    <w:rsid w:val="00921583"/>
    <w:rsid w:val="00922AFF"/>
    <w:rsid w:val="00922DE4"/>
    <w:rsid w:val="0092313D"/>
    <w:rsid w:val="00927F90"/>
    <w:rsid w:val="00932D83"/>
    <w:rsid w:val="0093348D"/>
    <w:rsid w:val="009378BE"/>
    <w:rsid w:val="00941CF2"/>
    <w:rsid w:val="00944BCF"/>
    <w:rsid w:val="00944F3C"/>
    <w:rsid w:val="00956381"/>
    <w:rsid w:val="0096330E"/>
    <w:rsid w:val="00964526"/>
    <w:rsid w:val="009677EE"/>
    <w:rsid w:val="0097252B"/>
    <w:rsid w:val="00972726"/>
    <w:rsid w:val="009732F3"/>
    <w:rsid w:val="009733CA"/>
    <w:rsid w:val="00977161"/>
    <w:rsid w:val="00985700"/>
    <w:rsid w:val="0098760F"/>
    <w:rsid w:val="00992B39"/>
    <w:rsid w:val="009A0B51"/>
    <w:rsid w:val="009A3605"/>
    <w:rsid w:val="009A3C14"/>
    <w:rsid w:val="009B11CA"/>
    <w:rsid w:val="009C5AF9"/>
    <w:rsid w:val="009D4035"/>
    <w:rsid w:val="009D4164"/>
    <w:rsid w:val="009D42D3"/>
    <w:rsid w:val="009E42A3"/>
    <w:rsid w:val="009E6AFB"/>
    <w:rsid w:val="009F198C"/>
    <w:rsid w:val="009F3BDF"/>
    <w:rsid w:val="009F43A2"/>
    <w:rsid w:val="00A0526E"/>
    <w:rsid w:val="00A11187"/>
    <w:rsid w:val="00A2019B"/>
    <w:rsid w:val="00A2195A"/>
    <w:rsid w:val="00A2320E"/>
    <w:rsid w:val="00A2553A"/>
    <w:rsid w:val="00A273B0"/>
    <w:rsid w:val="00A27CF0"/>
    <w:rsid w:val="00A27DE0"/>
    <w:rsid w:val="00A31315"/>
    <w:rsid w:val="00A33E9D"/>
    <w:rsid w:val="00A45363"/>
    <w:rsid w:val="00A50B71"/>
    <w:rsid w:val="00A526C3"/>
    <w:rsid w:val="00A54F53"/>
    <w:rsid w:val="00A55D17"/>
    <w:rsid w:val="00A62DC3"/>
    <w:rsid w:val="00A64296"/>
    <w:rsid w:val="00A70A97"/>
    <w:rsid w:val="00A71216"/>
    <w:rsid w:val="00A754F2"/>
    <w:rsid w:val="00A76CC8"/>
    <w:rsid w:val="00A8213C"/>
    <w:rsid w:val="00A85D95"/>
    <w:rsid w:val="00A9270C"/>
    <w:rsid w:val="00A92F17"/>
    <w:rsid w:val="00A933F1"/>
    <w:rsid w:val="00A944CD"/>
    <w:rsid w:val="00AA070C"/>
    <w:rsid w:val="00AA1929"/>
    <w:rsid w:val="00AA2FE5"/>
    <w:rsid w:val="00AA528B"/>
    <w:rsid w:val="00AA52F0"/>
    <w:rsid w:val="00AA5FE3"/>
    <w:rsid w:val="00AA75F4"/>
    <w:rsid w:val="00AB1B14"/>
    <w:rsid w:val="00AB5E18"/>
    <w:rsid w:val="00AB68DC"/>
    <w:rsid w:val="00AC1129"/>
    <w:rsid w:val="00AC176D"/>
    <w:rsid w:val="00AC6607"/>
    <w:rsid w:val="00AC6EB1"/>
    <w:rsid w:val="00AD21E4"/>
    <w:rsid w:val="00AD2C4D"/>
    <w:rsid w:val="00AE7855"/>
    <w:rsid w:val="00AF06A8"/>
    <w:rsid w:val="00AF21E8"/>
    <w:rsid w:val="00AF27A8"/>
    <w:rsid w:val="00AF2A22"/>
    <w:rsid w:val="00AF3C37"/>
    <w:rsid w:val="00B00952"/>
    <w:rsid w:val="00B009F2"/>
    <w:rsid w:val="00B00C94"/>
    <w:rsid w:val="00B10BA5"/>
    <w:rsid w:val="00B146F8"/>
    <w:rsid w:val="00B1492E"/>
    <w:rsid w:val="00B17BD9"/>
    <w:rsid w:val="00B21DC4"/>
    <w:rsid w:val="00B22BB5"/>
    <w:rsid w:val="00B31E2F"/>
    <w:rsid w:val="00B32E74"/>
    <w:rsid w:val="00B35E73"/>
    <w:rsid w:val="00B40CA3"/>
    <w:rsid w:val="00B41434"/>
    <w:rsid w:val="00B52894"/>
    <w:rsid w:val="00B57BEF"/>
    <w:rsid w:val="00B57FB2"/>
    <w:rsid w:val="00B61D51"/>
    <w:rsid w:val="00B67A45"/>
    <w:rsid w:val="00B72B27"/>
    <w:rsid w:val="00B72DC1"/>
    <w:rsid w:val="00B767AE"/>
    <w:rsid w:val="00B82818"/>
    <w:rsid w:val="00B86785"/>
    <w:rsid w:val="00B87C71"/>
    <w:rsid w:val="00B90D54"/>
    <w:rsid w:val="00BA08A2"/>
    <w:rsid w:val="00BA101A"/>
    <w:rsid w:val="00BA62AE"/>
    <w:rsid w:val="00BB051B"/>
    <w:rsid w:val="00BB0B1D"/>
    <w:rsid w:val="00BB4838"/>
    <w:rsid w:val="00BB5A7A"/>
    <w:rsid w:val="00BC359F"/>
    <w:rsid w:val="00BC3801"/>
    <w:rsid w:val="00BC75A1"/>
    <w:rsid w:val="00BC7BBA"/>
    <w:rsid w:val="00BD1391"/>
    <w:rsid w:val="00BD167C"/>
    <w:rsid w:val="00BD2674"/>
    <w:rsid w:val="00BD5BD0"/>
    <w:rsid w:val="00BD662B"/>
    <w:rsid w:val="00BE0503"/>
    <w:rsid w:val="00BE0ADB"/>
    <w:rsid w:val="00BE12E6"/>
    <w:rsid w:val="00BE5A42"/>
    <w:rsid w:val="00BE6F42"/>
    <w:rsid w:val="00BF3863"/>
    <w:rsid w:val="00BF5149"/>
    <w:rsid w:val="00BF534F"/>
    <w:rsid w:val="00BF6CAA"/>
    <w:rsid w:val="00C00339"/>
    <w:rsid w:val="00C020B0"/>
    <w:rsid w:val="00C02913"/>
    <w:rsid w:val="00C124EE"/>
    <w:rsid w:val="00C15390"/>
    <w:rsid w:val="00C17437"/>
    <w:rsid w:val="00C219B9"/>
    <w:rsid w:val="00C255B1"/>
    <w:rsid w:val="00C26F0D"/>
    <w:rsid w:val="00C357FB"/>
    <w:rsid w:val="00C35DA2"/>
    <w:rsid w:val="00C36BB3"/>
    <w:rsid w:val="00C36C59"/>
    <w:rsid w:val="00C401F0"/>
    <w:rsid w:val="00C41E5F"/>
    <w:rsid w:val="00C44B01"/>
    <w:rsid w:val="00C45F77"/>
    <w:rsid w:val="00C474F3"/>
    <w:rsid w:val="00C47E5F"/>
    <w:rsid w:val="00C52395"/>
    <w:rsid w:val="00C52765"/>
    <w:rsid w:val="00C55823"/>
    <w:rsid w:val="00C55908"/>
    <w:rsid w:val="00C62B34"/>
    <w:rsid w:val="00C72ABF"/>
    <w:rsid w:val="00C762D6"/>
    <w:rsid w:val="00C851C1"/>
    <w:rsid w:val="00C85F38"/>
    <w:rsid w:val="00C91A85"/>
    <w:rsid w:val="00C93406"/>
    <w:rsid w:val="00C97A8C"/>
    <w:rsid w:val="00CA0E35"/>
    <w:rsid w:val="00CA18A6"/>
    <w:rsid w:val="00CA394A"/>
    <w:rsid w:val="00CA5768"/>
    <w:rsid w:val="00CA6C3C"/>
    <w:rsid w:val="00CB6A90"/>
    <w:rsid w:val="00CB7707"/>
    <w:rsid w:val="00CB7B73"/>
    <w:rsid w:val="00CB7F96"/>
    <w:rsid w:val="00CC260A"/>
    <w:rsid w:val="00CC3CB8"/>
    <w:rsid w:val="00CD03B5"/>
    <w:rsid w:val="00CD0819"/>
    <w:rsid w:val="00CE0A00"/>
    <w:rsid w:val="00CE2009"/>
    <w:rsid w:val="00CE67AF"/>
    <w:rsid w:val="00CE6C3E"/>
    <w:rsid w:val="00CF2A86"/>
    <w:rsid w:val="00CF7B21"/>
    <w:rsid w:val="00D02445"/>
    <w:rsid w:val="00D0557A"/>
    <w:rsid w:val="00D059A9"/>
    <w:rsid w:val="00D143EA"/>
    <w:rsid w:val="00D22BCD"/>
    <w:rsid w:val="00D2312E"/>
    <w:rsid w:val="00D26FE8"/>
    <w:rsid w:val="00D331B6"/>
    <w:rsid w:val="00D354D3"/>
    <w:rsid w:val="00D4185C"/>
    <w:rsid w:val="00D41ABF"/>
    <w:rsid w:val="00D43ABA"/>
    <w:rsid w:val="00D4556A"/>
    <w:rsid w:val="00D45E55"/>
    <w:rsid w:val="00D45EAE"/>
    <w:rsid w:val="00D47042"/>
    <w:rsid w:val="00D47287"/>
    <w:rsid w:val="00D5101F"/>
    <w:rsid w:val="00D510A7"/>
    <w:rsid w:val="00D54BDE"/>
    <w:rsid w:val="00D551D9"/>
    <w:rsid w:val="00D55D12"/>
    <w:rsid w:val="00D57A95"/>
    <w:rsid w:val="00D62B80"/>
    <w:rsid w:val="00D64909"/>
    <w:rsid w:val="00D65071"/>
    <w:rsid w:val="00D75EF0"/>
    <w:rsid w:val="00D81421"/>
    <w:rsid w:val="00D82CFD"/>
    <w:rsid w:val="00D834BF"/>
    <w:rsid w:val="00D877AC"/>
    <w:rsid w:val="00D914BB"/>
    <w:rsid w:val="00D953E9"/>
    <w:rsid w:val="00DA32E6"/>
    <w:rsid w:val="00DA61EC"/>
    <w:rsid w:val="00DB360F"/>
    <w:rsid w:val="00DB7684"/>
    <w:rsid w:val="00DC2A50"/>
    <w:rsid w:val="00DC5753"/>
    <w:rsid w:val="00DC58E8"/>
    <w:rsid w:val="00DD12FE"/>
    <w:rsid w:val="00DD1780"/>
    <w:rsid w:val="00DD7E61"/>
    <w:rsid w:val="00DE03CA"/>
    <w:rsid w:val="00DE0FA2"/>
    <w:rsid w:val="00E02F0F"/>
    <w:rsid w:val="00E068E6"/>
    <w:rsid w:val="00E12A77"/>
    <w:rsid w:val="00E14CE2"/>
    <w:rsid w:val="00E161FD"/>
    <w:rsid w:val="00E20BEF"/>
    <w:rsid w:val="00E2575D"/>
    <w:rsid w:val="00E2646D"/>
    <w:rsid w:val="00E27FF9"/>
    <w:rsid w:val="00E3077B"/>
    <w:rsid w:val="00E34002"/>
    <w:rsid w:val="00E3784B"/>
    <w:rsid w:val="00E51830"/>
    <w:rsid w:val="00E519AA"/>
    <w:rsid w:val="00E554F2"/>
    <w:rsid w:val="00E60452"/>
    <w:rsid w:val="00E64AC0"/>
    <w:rsid w:val="00E65F7B"/>
    <w:rsid w:val="00E72A38"/>
    <w:rsid w:val="00E80DC0"/>
    <w:rsid w:val="00E83EC3"/>
    <w:rsid w:val="00E90830"/>
    <w:rsid w:val="00E936EB"/>
    <w:rsid w:val="00E958D2"/>
    <w:rsid w:val="00E95D33"/>
    <w:rsid w:val="00E9634B"/>
    <w:rsid w:val="00E9657D"/>
    <w:rsid w:val="00EA07FA"/>
    <w:rsid w:val="00EA1CCC"/>
    <w:rsid w:val="00EA77DD"/>
    <w:rsid w:val="00EB77AD"/>
    <w:rsid w:val="00EC15F1"/>
    <w:rsid w:val="00EC19DF"/>
    <w:rsid w:val="00EC2E46"/>
    <w:rsid w:val="00EC4AC1"/>
    <w:rsid w:val="00EC4DF3"/>
    <w:rsid w:val="00ED1D86"/>
    <w:rsid w:val="00ED53E6"/>
    <w:rsid w:val="00ED5F77"/>
    <w:rsid w:val="00EE183A"/>
    <w:rsid w:val="00EF2FFD"/>
    <w:rsid w:val="00EF55ED"/>
    <w:rsid w:val="00EF56AA"/>
    <w:rsid w:val="00EF5FD7"/>
    <w:rsid w:val="00F02359"/>
    <w:rsid w:val="00F02554"/>
    <w:rsid w:val="00F02C36"/>
    <w:rsid w:val="00F03136"/>
    <w:rsid w:val="00F101B9"/>
    <w:rsid w:val="00F11D17"/>
    <w:rsid w:val="00F163CD"/>
    <w:rsid w:val="00F20180"/>
    <w:rsid w:val="00F24109"/>
    <w:rsid w:val="00F25234"/>
    <w:rsid w:val="00F34010"/>
    <w:rsid w:val="00F3407A"/>
    <w:rsid w:val="00F36D31"/>
    <w:rsid w:val="00F37638"/>
    <w:rsid w:val="00F37DD1"/>
    <w:rsid w:val="00F40A8E"/>
    <w:rsid w:val="00F425C1"/>
    <w:rsid w:val="00F46751"/>
    <w:rsid w:val="00F47A69"/>
    <w:rsid w:val="00F500DE"/>
    <w:rsid w:val="00F51D41"/>
    <w:rsid w:val="00F546CC"/>
    <w:rsid w:val="00F55305"/>
    <w:rsid w:val="00F55868"/>
    <w:rsid w:val="00F64AA4"/>
    <w:rsid w:val="00F676A3"/>
    <w:rsid w:val="00F67F5A"/>
    <w:rsid w:val="00F7340E"/>
    <w:rsid w:val="00F85499"/>
    <w:rsid w:val="00F8773F"/>
    <w:rsid w:val="00F91DAA"/>
    <w:rsid w:val="00F92F66"/>
    <w:rsid w:val="00F94BA3"/>
    <w:rsid w:val="00FA0228"/>
    <w:rsid w:val="00FA50DF"/>
    <w:rsid w:val="00FB14D2"/>
    <w:rsid w:val="00FB155D"/>
    <w:rsid w:val="00FB3AD8"/>
    <w:rsid w:val="00FB3DF9"/>
    <w:rsid w:val="00FB4518"/>
    <w:rsid w:val="00FB51E5"/>
    <w:rsid w:val="00FC06D7"/>
    <w:rsid w:val="00FC6927"/>
    <w:rsid w:val="00FD1C78"/>
    <w:rsid w:val="00FD3820"/>
    <w:rsid w:val="00FD3A38"/>
    <w:rsid w:val="00FD51C3"/>
    <w:rsid w:val="00FD68D0"/>
    <w:rsid w:val="00FD6CC7"/>
    <w:rsid w:val="00FD7EA2"/>
    <w:rsid w:val="00FE15DA"/>
    <w:rsid w:val="00FE37D0"/>
    <w:rsid w:val="00FF6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62875"/>
  <w15:docId w15:val="{69629207-2583-49C3-8757-CCA7C1CD1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0AE"/>
    <w:pPr>
      <w:spacing w:after="4" w:line="250" w:lineRule="auto"/>
      <w:ind w:left="9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21" w:hanging="10"/>
      <w:jc w:val="center"/>
      <w:outlineLvl w:val="0"/>
    </w:pPr>
    <w:rPr>
      <w:rFonts w:ascii="Cambria" w:eastAsia="Cambria" w:hAnsi="Cambria" w:cs="Cambria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2B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rmal1">
    <w:name w:val="Normal1"/>
    <w:rsid w:val="002F6354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</w:rPr>
  </w:style>
  <w:style w:type="paragraph" w:styleId="ListParagraph">
    <w:name w:val="List Paragraph"/>
    <w:basedOn w:val="Normal"/>
    <w:uiPriority w:val="34"/>
    <w:qFormat/>
    <w:rsid w:val="0014690F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color w:val="auto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C401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01F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01F0"/>
    <w:rPr>
      <w:rFonts w:ascii="Cambria" w:eastAsia="Cambria" w:hAnsi="Cambria" w:cs="Cambri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01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01F0"/>
    <w:rPr>
      <w:rFonts w:ascii="Cambria" w:eastAsia="Cambria" w:hAnsi="Cambria" w:cs="Cambri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1F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01F0"/>
    <w:rPr>
      <w:rFonts w:ascii="Segoe UI" w:eastAsia="Cambria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87B"/>
    <w:rPr>
      <w:rFonts w:ascii="Cambria" w:eastAsia="Cambria" w:hAnsi="Cambria" w:cs="Cambri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0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87B"/>
    <w:rPr>
      <w:rFonts w:ascii="Cambria" w:eastAsia="Cambria" w:hAnsi="Cambria" w:cs="Cambria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1A2BBF"/>
    <w:rPr>
      <w:color w:val="0000FF"/>
      <w:u w:val="single"/>
    </w:rPr>
  </w:style>
  <w:style w:type="paragraph" w:styleId="Revision">
    <w:name w:val="Revision"/>
    <w:hidden/>
    <w:uiPriority w:val="99"/>
    <w:semiHidden/>
    <w:rsid w:val="001A2BBF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7F40"/>
    <w:pPr>
      <w:numPr>
        <w:ilvl w:val="1"/>
      </w:numPr>
      <w:spacing w:after="160"/>
      <w:ind w:left="910" w:hanging="1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C7F40"/>
    <w:rPr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02B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lt-line-clampline">
    <w:name w:val="lt-line-clamp__line"/>
    <w:basedOn w:val="DefaultParagraphFont"/>
    <w:rsid w:val="00DA32E6"/>
  </w:style>
  <w:style w:type="character" w:styleId="UnresolvedMention">
    <w:name w:val="Unresolved Mention"/>
    <w:basedOn w:val="DefaultParagraphFont"/>
    <w:uiPriority w:val="99"/>
    <w:semiHidden/>
    <w:unhideWhenUsed/>
    <w:rsid w:val="004F00AE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9563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5" Type="http://schemas.openxmlformats.org/officeDocument/2006/relationships/image" Target="media/image7.png"/><Relationship Id="rId4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622A3A5FD0342974F50CA8143EF72" ma:contentTypeVersion="11" ma:contentTypeDescription="Create a new document." ma:contentTypeScope="" ma:versionID="2d48d9a3178fb200035a22a7737f5694">
  <xsd:schema xmlns:xsd="http://www.w3.org/2001/XMLSchema" xmlns:xs="http://www.w3.org/2001/XMLSchema" xmlns:p="http://schemas.microsoft.com/office/2006/metadata/properties" xmlns:ns3="0102aeb2-439c-495d-9d87-5e28d92e9783" xmlns:ns4="fa60371f-4dd5-4e73-9a46-2e4f6ce8ccbf" targetNamespace="http://schemas.microsoft.com/office/2006/metadata/properties" ma:root="true" ma:fieldsID="8c81e473fbabec89ee3f4b709af09038" ns3:_="" ns4:_="">
    <xsd:import namespace="0102aeb2-439c-495d-9d87-5e28d92e9783"/>
    <xsd:import namespace="fa60371f-4dd5-4e73-9a46-2e4f6ce8cc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02aeb2-439c-495d-9d87-5e28d92e97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60371f-4dd5-4e73-9a46-2e4f6ce8ccb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446B13D-5F76-4C8F-81C1-711E2F33C0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02aeb2-439c-495d-9d87-5e28d92e9783"/>
    <ds:schemaRef ds:uri="fa60371f-4dd5-4e73-9a46-2e4f6ce8cc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4DED3-CC08-4B5A-85A8-C4B12E56B7C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84B9A58-0424-48BB-B28A-8451119CB4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F3444C1-02D9-482B-B46B-AA72C9B575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574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to</dc:creator>
  <cp:keywords/>
  <cp:lastModifiedBy>Farzana Zafreen</cp:lastModifiedBy>
  <cp:revision>54</cp:revision>
  <cp:lastPrinted>2022-04-22T20:02:00Z</cp:lastPrinted>
  <dcterms:created xsi:type="dcterms:W3CDTF">2022-04-21T05:28:00Z</dcterms:created>
  <dcterms:modified xsi:type="dcterms:W3CDTF">2022-04-22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622A3A5FD0342974F50CA8143EF72</vt:lpwstr>
  </property>
</Properties>
</file>